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E78E0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20"/>
          <w:szCs w:val="20"/>
          <w:rtl/>
          <w:lang w:bidi="fa-IR"/>
        </w:rPr>
      </w:pPr>
      <w:r w:rsidRPr="00DD131C">
        <w:rPr>
          <w:rFonts w:ascii="Times New Roman" w:eastAsia="Calibri" w:hAnsi="Times New Roman" w:cs="B Nazanin"/>
          <w:noProof/>
        </w:rPr>
        <w:drawing>
          <wp:inline distT="0" distB="0" distL="0" distR="0" wp14:anchorId="09797A3E" wp14:editId="14535D7D">
            <wp:extent cx="1188720" cy="118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FFDD2" w14:textId="77777777" w:rsidR="00AC6FA5" w:rsidRPr="00DD131C" w:rsidRDefault="00AC6FA5" w:rsidP="00AC6FA5">
      <w:pPr>
        <w:shd w:val="clear" w:color="auto" w:fill="FFFFFF"/>
        <w:bidi/>
        <w:spacing w:after="0"/>
        <w:jc w:val="center"/>
        <w:rPr>
          <w:rFonts w:ascii="Times New Roman" w:eastAsia="Calibri" w:hAnsi="Times New Roman" w:cs="B Nazanin"/>
          <w:sz w:val="26"/>
          <w:szCs w:val="26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26"/>
          <w:szCs w:val="26"/>
          <w:rtl/>
          <w:lang w:bidi="fa-IR"/>
        </w:rPr>
        <w:t>دانشگاه صنعتی اصفهان</w:t>
      </w:r>
    </w:p>
    <w:p w14:paraId="6A992FF6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26"/>
          <w:szCs w:val="26"/>
          <w:lang w:bidi="fa-IR"/>
        </w:rPr>
      </w:pPr>
      <w:r w:rsidRPr="00DD131C">
        <w:rPr>
          <w:rFonts w:ascii="Times New Roman" w:eastAsia="Calibri" w:hAnsi="Times New Roman" w:cs="B Nazanin" w:hint="cs"/>
          <w:sz w:val="26"/>
          <w:szCs w:val="26"/>
          <w:rtl/>
          <w:lang w:bidi="fa-IR"/>
        </w:rPr>
        <w:t>دانشکده مهندسی برق و کامپیوتر</w:t>
      </w:r>
    </w:p>
    <w:p w14:paraId="11D1E5EF" w14:textId="77777777" w:rsidR="00AC6FA5" w:rsidRPr="00DD131C" w:rsidRDefault="00AC6FA5" w:rsidP="00AC6FA5">
      <w:pPr>
        <w:shd w:val="clear" w:color="auto" w:fill="FFFFFF"/>
        <w:bidi/>
        <w:spacing w:after="0"/>
        <w:jc w:val="center"/>
        <w:rPr>
          <w:rFonts w:ascii="Times New Roman" w:eastAsia="Calibri" w:hAnsi="Times New Roman" w:cs="B Nazanin"/>
          <w:sz w:val="14"/>
          <w:szCs w:val="14"/>
          <w:rtl/>
          <w:lang w:bidi="fa-IR"/>
        </w:rPr>
      </w:pPr>
    </w:p>
    <w:p w14:paraId="3C6EB513" w14:textId="4F45078A" w:rsidR="00AC6FA5" w:rsidRPr="00DD131C" w:rsidRDefault="001E4F56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6"/>
          <w:szCs w:val="36"/>
          <w:lang w:bidi="fa-IR"/>
        </w:rPr>
      </w:pPr>
      <w:r w:rsidRPr="001E4F56">
        <w:rPr>
          <w:rFonts w:ascii="Times New Roman" w:eastAsia="Calibri" w:hAnsi="Times New Roman" w:cs="B Nazanin"/>
          <w:b/>
          <w:bCs/>
          <w:sz w:val="36"/>
          <w:szCs w:val="36"/>
          <w:lang w:bidi="fa-IR"/>
        </w:rPr>
        <w:t>Product backlog</w:t>
      </w:r>
      <w:r w:rsidR="00AC6FA5" w:rsidRPr="00DD131C"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  <w:t xml:space="preserve"> پروژه درس مهندسی نرم‌افزار </w:t>
      </w:r>
      <w:r w:rsidR="00AC6FA5" w:rsidRPr="00DD131C">
        <w:rPr>
          <w:rFonts w:ascii="Times New Roman" w:eastAsia="Calibri" w:hAnsi="Times New Roman" w:cs="B Nazanin" w:hint="cs"/>
          <w:b/>
          <w:bCs/>
          <w:sz w:val="36"/>
          <w:szCs w:val="36"/>
          <w:rtl/>
          <w:lang w:bidi="fa-IR"/>
        </w:rPr>
        <w:t>دو</w:t>
      </w:r>
    </w:p>
    <w:p w14:paraId="7E257D07" w14:textId="77777777" w:rsidR="00AC6FA5" w:rsidRPr="00DD131C" w:rsidRDefault="00AC6FA5" w:rsidP="00AC6FA5">
      <w:pPr>
        <w:shd w:val="clear" w:color="auto" w:fill="FFFFFF"/>
        <w:bidi/>
        <w:rPr>
          <w:rFonts w:ascii="Times New Roman" w:eastAsia="Calibri" w:hAnsi="Times New Roman" w:cs="B Nazanin"/>
          <w:b/>
          <w:bCs/>
          <w:sz w:val="14"/>
          <w:szCs w:val="14"/>
          <w:lang w:bidi="fa-IR"/>
        </w:rPr>
      </w:pPr>
    </w:p>
    <w:p w14:paraId="7F3A81A8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>عنوان پروژه</w:t>
      </w:r>
      <w:r w:rsidRPr="00DD131C">
        <w:rPr>
          <w:rFonts w:ascii="Times New Roman" w:eastAsia="Calibri" w:hAnsi="Times New Roman" w:cs="B Nazanin"/>
          <w:sz w:val="32"/>
          <w:szCs w:val="32"/>
          <w:rtl/>
          <w:lang w:bidi="fa-IR"/>
        </w:rPr>
        <w:t>:</w:t>
      </w:r>
    </w:p>
    <w:p w14:paraId="028CFDA6" w14:textId="77777777" w:rsidR="00AC6FA5" w:rsidRPr="00DD131C" w:rsidRDefault="00AC6FA5" w:rsidP="00AC6FA5">
      <w:pPr>
        <w:widowControl w:val="0"/>
        <w:shd w:val="clear" w:color="auto" w:fill="FFFFFF"/>
        <w:bidi/>
        <w:spacing w:after="0" w:line="240" w:lineRule="auto"/>
        <w:jc w:val="center"/>
        <w:rPr>
          <w:rFonts w:ascii="Calibri" w:eastAsia="Calibri" w:hAnsi="Calibri" w:cs="B Nazanin"/>
          <w:b/>
          <w:bCs/>
          <w:sz w:val="48"/>
          <w:szCs w:val="48"/>
          <w:rtl/>
          <w:lang w:bidi="fa-IR"/>
        </w:rPr>
      </w:pPr>
      <w:r w:rsidRPr="00DD131C">
        <w:rPr>
          <w:rFonts w:ascii="Calibri" w:eastAsia="Calibri" w:hAnsi="Calibri" w:cs="B Nazanin" w:hint="cs"/>
          <w:b/>
          <w:bCs/>
          <w:sz w:val="48"/>
          <w:szCs w:val="48"/>
          <w:rtl/>
          <w:lang w:bidi="fa-IR"/>
        </w:rPr>
        <w:t>سامانه بیمه غذای سلف مرکزی دانشگاه</w:t>
      </w:r>
    </w:p>
    <w:p w14:paraId="75EB8744" w14:textId="77777777" w:rsidR="00AC6FA5" w:rsidRPr="00DD131C" w:rsidRDefault="00AC6FA5" w:rsidP="00AC6FA5">
      <w:pPr>
        <w:widowControl w:val="0"/>
        <w:shd w:val="clear" w:color="auto" w:fill="FFFFFF"/>
        <w:bidi/>
        <w:spacing w:line="240" w:lineRule="auto"/>
        <w:jc w:val="center"/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</w:pPr>
      <w:r w:rsidRPr="00DD131C"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  <w:t>(</w:t>
      </w:r>
      <w:r w:rsidRPr="00DD131C">
        <w:rPr>
          <w:rFonts w:ascii="Times New Roman" w:eastAsia="Calibri" w:hAnsi="Times New Roman" w:cs="B Nazanin"/>
          <w:b/>
          <w:bCs/>
          <w:sz w:val="36"/>
          <w:szCs w:val="36"/>
          <w:lang w:bidi="fa-IR"/>
        </w:rPr>
        <w:t>University Restaurant Insurance</w:t>
      </w:r>
      <w:r w:rsidRPr="00DD131C"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  <w:t>)</w:t>
      </w:r>
    </w:p>
    <w:p w14:paraId="67B14439" w14:textId="77777777" w:rsidR="00AC6FA5" w:rsidRPr="00DD131C" w:rsidRDefault="00AC6FA5" w:rsidP="00AC6FA5">
      <w:pPr>
        <w:shd w:val="clear" w:color="auto" w:fill="FFFFFF"/>
        <w:bidi/>
        <w:rPr>
          <w:rFonts w:ascii="Times New Roman" w:eastAsia="Calibri" w:hAnsi="Times New Roman" w:cs="B Nazanin"/>
          <w:sz w:val="14"/>
          <w:szCs w:val="14"/>
          <w:rtl/>
          <w:lang w:bidi="fa-IR"/>
        </w:rPr>
      </w:pPr>
    </w:p>
    <w:p w14:paraId="16932DAE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>استاد درس</w:t>
      </w:r>
      <w:r w:rsidRPr="00DD131C">
        <w:rPr>
          <w:rFonts w:ascii="Times New Roman" w:eastAsia="Calibri" w:hAnsi="Times New Roman" w:cs="B Nazanin"/>
          <w:sz w:val="32"/>
          <w:szCs w:val="32"/>
          <w:rtl/>
          <w:lang w:bidi="fa-IR"/>
        </w:rPr>
        <w:t>:</w:t>
      </w:r>
    </w:p>
    <w:p w14:paraId="274C2010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Calibri" w:eastAsia="Calibri" w:hAnsi="Calibri" w:cs="B Nazanin"/>
          <w:b/>
          <w:bCs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سرکار خانم دکتر </w:t>
      </w:r>
      <w:r w:rsidRPr="00DD131C">
        <w:rPr>
          <w:rFonts w:ascii="Calibri" w:eastAsia="Calibri" w:hAnsi="Calibri" w:cs="B Nazanin" w:hint="cs"/>
          <w:b/>
          <w:bCs/>
          <w:sz w:val="32"/>
          <w:szCs w:val="32"/>
          <w:rtl/>
          <w:lang w:bidi="fa-IR"/>
        </w:rPr>
        <w:t>محمودزاده</w:t>
      </w:r>
    </w:p>
    <w:p w14:paraId="2E76D3F7" w14:textId="77777777" w:rsidR="00AC6FA5" w:rsidRPr="00DD131C" w:rsidRDefault="00AC6FA5" w:rsidP="00AC6FA5">
      <w:pPr>
        <w:shd w:val="clear" w:color="auto" w:fill="FFFFFF"/>
        <w:bidi/>
        <w:rPr>
          <w:rFonts w:ascii="Calibri" w:eastAsia="Calibri" w:hAnsi="Calibri" w:cs="B Nazanin"/>
          <w:b/>
          <w:bCs/>
          <w:sz w:val="14"/>
          <w:szCs w:val="14"/>
          <w:rtl/>
          <w:lang w:bidi="fa-IR"/>
        </w:rPr>
      </w:pPr>
    </w:p>
    <w:p w14:paraId="1FAE6F84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 xml:space="preserve">اعضای </w:t>
      </w:r>
      <w:r w:rsidRPr="00DD131C">
        <w:rPr>
          <w:rFonts w:ascii="Times New Roman" w:eastAsia="Calibri" w:hAnsi="Times New Roman" w:cs="B Nazanin"/>
          <w:sz w:val="32"/>
          <w:szCs w:val="32"/>
          <w:rtl/>
          <w:lang w:bidi="fa-IR"/>
        </w:rPr>
        <w:t xml:space="preserve">گروه </w:t>
      </w:r>
      <w:r w:rsidRPr="00DD131C">
        <w:rPr>
          <w:rFonts w:ascii="Times New Roman" w:eastAsia="Calibri" w:hAnsi="Times New Roman" w:cs="B Nazanin" w:hint="cs"/>
          <w:i/>
          <w:iCs/>
          <w:sz w:val="32"/>
          <w:szCs w:val="32"/>
          <w:rtl/>
          <w:lang w:bidi="fa-IR"/>
        </w:rPr>
        <w:t>بی‌نام</w:t>
      </w: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>:</w:t>
      </w:r>
    </w:p>
    <w:p w14:paraId="79D8F835" w14:textId="72BBE801" w:rsidR="00AC6FA5" w:rsidRDefault="0054567F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محمدمهد</w:t>
      </w: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ی</w:t>
      </w:r>
      <w:r w:rsidR="00AC6FA5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مظاهری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(</w:t>
      </w:r>
      <w:r w:rsidR="00863C2B"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9828303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)</w:t>
      </w:r>
    </w:p>
    <w:p w14:paraId="2482F657" w14:textId="0482A6AC" w:rsidR="00EC3A33" w:rsidRDefault="00EC3A33" w:rsidP="00EC3A33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نسیم الموشکی (</w:t>
      </w:r>
      <w:r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9830543</w:t>
      </w: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)</w:t>
      </w:r>
    </w:p>
    <w:p w14:paraId="12625A7F" w14:textId="790B83D5" w:rsidR="00EC3A33" w:rsidRPr="00EC3A33" w:rsidRDefault="00EC3A33" w:rsidP="00EC3A33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علی پناهی (</w:t>
      </w:r>
      <w:r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9818943</w:t>
      </w: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)</w:t>
      </w:r>
    </w:p>
    <w:p w14:paraId="3208A097" w14:textId="77777777" w:rsidR="00B97683" w:rsidRPr="00DC1D6D" w:rsidRDefault="00B97683" w:rsidP="00B97683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ملوین مختاری (9831143)</w:t>
      </w:r>
    </w:p>
    <w:p w14:paraId="13B6EFC2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14"/>
          <w:szCs w:val="14"/>
          <w:rtl/>
          <w:lang w:bidi="fa-IR"/>
        </w:rPr>
      </w:pPr>
    </w:p>
    <w:p w14:paraId="6C18AB88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بهار </w:t>
      </w:r>
      <w:r w:rsidRPr="00DD131C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۱۴۰</w:t>
      </w:r>
      <w:r w:rsidRPr="00DD131C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033615" w14:paraId="7C2F5859" w14:textId="77777777" w:rsidTr="00773835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66E2C009" w14:textId="092FD17A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3EDFDD3" w14:textId="51D86B7B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033615" w14:paraId="77C05A52" w14:textId="77777777" w:rsidTr="00773835">
        <w:trPr>
          <w:jc w:val="center"/>
        </w:trPr>
        <w:tc>
          <w:tcPr>
            <w:tcW w:w="7195" w:type="dxa"/>
            <w:vMerge w:val="restart"/>
            <w:vAlign w:val="center"/>
          </w:tcPr>
          <w:p w14:paraId="7372CD4B" w14:textId="0606A063" w:rsidR="008E3E23" w:rsidRPr="008E3E23" w:rsidRDefault="008E3E23" w:rsidP="008E7D82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هر کاربر (شامل دانشجو 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مد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 مربوطه) با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بتواند با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واردکردن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طلاعات پا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ه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خود شامل نام کاربر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و رمز عبور وارد س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ستم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شود و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به‌حساب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خود دسترس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پ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دا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کند. پس از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واردکردن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طلاعات، با فشردن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دکمة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8E3E23">
              <w:rPr>
                <w:rFonts w:cs="B Nazanin"/>
                <w:sz w:val="28"/>
                <w:szCs w:val="28"/>
                <w:lang w:bidi="fa-IR"/>
              </w:rPr>
              <w:t>login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>، اطلاعات وارد شده کاربر به سمت سرور ارسال م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و کاربر احراز هو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گردد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  <w:p w14:paraId="163AAB5D" w14:textId="1012CB08" w:rsidR="008E3E23" w:rsidRPr="008E3E23" w:rsidRDefault="008E3E23" w:rsidP="008E7D82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در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صورت درست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طلاعات وارد شده توسط کاربر، و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به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صفحة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شخص</w:t>
            </w:r>
            <w:r w:rsidR="002831F7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="002831F7">
              <w:rPr>
                <w:rFonts w:cs="B Nazanin" w:hint="eastAsia"/>
                <w:sz w:val="28"/>
                <w:szCs w:val="28"/>
                <w:rtl/>
                <w:lang w:bidi="fa-IR"/>
              </w:rPr>
              <w:t>ساز</w:t>
            </w:r>
            <w:r w:rsidR="002831F7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="002831F7">
              <w:rPr>
                <w:rFonts w:cs="B Nazanin" w:hint="eastAsia"/>
                <w:sz w:val="28"/>
                <w:szCs w:val="28"/>
                <w:rtl/>
                <w:lang w:bidi="fa-IR"/>
              </w:rPr>
              <w:t>شده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خود از سامانه وارد م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  <w:p w14:paraId="63CCBEAA" w14:textId="23AA8D0B" w:rsidR="008E3E23" w:rsidRPr="008E3E23" w:rsidRDefault="002831F7" w:rsidP="008E7D82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>درصور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>
              <w:rPr>
                <w:rFonts w:cs="B Nazanin" w:hint="eastAsia"/>
                <w:sz w:val="28"/>
                <w:szCs w:val="28"/>
                <w:rtl/>
                <w:lang w:bidi="fa-IR"/>
              </w:rPr>
              <w:t>که</w:t>
            </w:r>
            <w:r w:rsidR="008E3E23"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اطلاعات </w:t>
            </w:r>
            <w:r w:rsidR="008E3E23" w:rsidRPr="008E3E23">
              <w:rPr>
                <w:rFonts w:cs="B Nazanin"/>
                <w:sz w:val="28"/>
                <w:szCs w:val="28"/>
                <w:lang w:bidi="fa-IR"/>
              </w:rPr>
              <w:t>login</w:t>
            </w:r>
            <w:r w:rsidR="008E3E23"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خود را ۳ مرتبه اشتباه وارد کند، کنترل امن</w:t>
            </w:r>
            <w:r w:rsidR="008E3E23"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8E3E23"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="008E3E23"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8E3E23"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صورت م</w:t>
            </w:r>
            <w:r w:rsidR="008E3E23"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="008E3E23"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گ</w:t>
            </w:r>
            <w:r w:rsidR="008E3E23"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8E3E23"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رد</w:t>
            </w:r>
            <w:r w:rsidR="008E3E23"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تا احتمال سو استفاده از حساب کاربر</w:t>
            </w:r>
            <w:r w:rsidR="008E3E23"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8E3E23"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کاهش </w:t>
            </w:r>
            <w:r w:rsidR="008E3E23"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8E3E23"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ابد</w:t>
            </w:r>
            <w:r w:rsidR="008E3E23" w:rsidRPr="008E3E23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  <w:p w14:paraId="3F5D4039" w14:textId="40BB5C38" w:rsidR="00033615" w:rsidRPr="00033615" w:rsidRDefault="008E3E23" w:rsidP="008E7D82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همچن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در صورت فراموش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طلاعات ورود توسط کاربر، با استفاده از دکمه "فراموش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طلاعات کاربر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>" از طر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ق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م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ل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که از کاربر گرفته م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شود،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بتدا فرد احراز هو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شده و سپس اطلاعات </w:t>
            </w:r>
            <w:r w:rsidRPr="008E3E23">
              <w:rPr>
                <w:rFonts w:cs="B Nazanin"/>
                <w:sz w:val="28"/>
                <w:szCs w:val="28"/>
                <w:lang w:bidi="fa-IR"/>
              </w:rPr>
              <w:t>login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او آپد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8E3E2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8E3E23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8E3E23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7775A824" w14:textId="2721ECE2" w:rsidR="00033615" w:rsidRPr="00E35E31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 w:rsidRPr="00E35E31">
              <w:rPr>
                <w:rFonts w:cs="B Nazanin"/>
                <w:sz w:val="28"/>
                <w:szCs w:val="28"/>
              </w:rPr>
              <w:t>Feature</w:t>
            </w:r>
          </w:p>
        </w:tc>
      </w:tr>
      <w:tr w:rsidR="00033615" w14:paraId="0ECC0E5D" w14:textId="77777777" w:rsidTr="00773835">
        <w:trPr>
          <w:jc w:val="center"/>
        </w:trPr>
        <w:tc>
          <w:tcPr>
            <w:tcW w:w="7195" w:type="dxa"/>
            <w:vMerge/>
            <w:vAlign w:val="center"/>
          </w:tcPr>
          <w:p w14:paraId="2955F5B3" w14:textId="77777777" w:rsidR="00033615" w:rsidRPr="00033615" w:rsidRDefault="00033615" w:rsidP="00773835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1BF9BE2" w14:textId="3089F7F8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033615" w14:paraId="50BBAA61" w14:textId="77777777" w:rsidTr="00773835">
        <w:trPr>
          <w:jc w:val="center"/>
        </w:trPr>
        <w:tc>
          <w:tcPr>
            <w:tcW w:w="7195" w:type="dxa"/>
            <w:vMerge/>
            <w:vAlign w:val="center"/>
          </w:tcPr>
          <w:p w14:paraId="454FB06B" w14:textId="77777777" w:rsidR="00033615" w:rsidRPr="00033615" w:rsidRDefault="00033615" w:rsidP="00773835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1D2FE046" w14:textId="6C4C8EF8" w:rsidR="00033615" w:rsidRPr="00033615" w:rsidRDefault="00B510C0" w:rsidP="00E35E3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</w:rPr>
              <w:t>7 روز</w:t>
            </w:r>
          </w:p>
        </w:tc>
      </w:tr>
      <w:tr w:rsidR="00033615" w14:paraId="239ED513" w14:textId="77777777" w:rsidTr="00773835">
        <w:trPr>
          <w:jc w:val="center"/>
        </w:trPr>
        <w:tc>
          <w:tcPr>
            <w:tcW w:w="7195" w:type="dxa"/>
            <w:vMerge/>
            <w:vAlign w:val="center"/>
          </w:tcPr>
          <w:p w14:paraId="4A8439FB" w14:textId="77777777" w:rsidR="00033615" w:rsidRPr="00033615" w:rsidRDefault="00033615" w:rsidP="00773835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DB13DDB" w14:textId="4814A737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033615" w14:paraId="13F7E36C" w14:textId="77777777" w:rsidTr="00773835">
        <w:trPr>
          <w:jc w:val="center"/>
        </w:trPr>
        <w:tc>
          <w:tcPr>
            <w:tcW w:w="7195" w:type="dxa"/>
            <w:vMerge/>
            <w:vAlign w:val="center"/>
          </w:tcPr>
          <w:p w14:paraId="1F60FD91" w14:textId="77777777" w:rsidR="00033615" w:rsidRPr="00033615" w:rsidRDefault="00033615" w:rsidP="00773835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66EC57F9" w14:textId="4E4872A9" w:rsidR="0003361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033615" w14:paraId="27A16799" w14:textId="77777777" w:rsidTr="00773835">
        <w:trPr>
          <w:jc w:val="center"/>
        </w:trPr>
        <w:tc>
          <w:tcPr>
            <w:tcW w:w="7195" w:type="dxa"/>
            <w:vMerge/>
            <w:vAlign w:val="center"/>
          </w:tcPr>
          <w:p w14:paraId="27DC524B" w14:textId="77777777" w:rsidR="00033615" w:rsidRPr="00033615" w:rsidRDefault="00033615" w:rsidP="00773835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A4DD998" w14:textId="527B6937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033615" w14:paraId="4664CAC2" w14:textId="77777777" w:rsidTr="00773835">
        <w:trPr>
          <w:jc w:val="center"/>
        </w:trPr>
        <w:tc>
          <w:tcPr>
            <w:tcW w:w="7195" w:type="dxa"/>
            <w:vMerge/>
            <w:vAlign w:val="center"/>
          </w:tcPr>
          <w:p w14:paraId="76102814" w14:textId="77777777" w:rsidR="00033615" w:rsidRPr="00033615" w:rsidRDefault="00033615" w:rsidP="00773835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64DE7CC0" w14:textId="4C638985" w:rsidR="0003361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033615" w14:paraId="39A9E1E7" w14:textId="77777777" w:rsidTr="00773835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23C35BBB" w14:textId="40C32C7D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8A2D3F3" w14:textId="06C1CB29" w:rsidR="00033615" w:rsidRPr="00033615" w:rsidRDefault="00033615" w:rsidP="00773835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033615" w14:paraId="523DBA3F" w14:textId="77777777" w:rsidTr="00CD75FF">
        <w:trPr>
          <w:jc w:val="center"/>
        </w:trPr>
        <w:tc>
          <w:tcPr>
            <w:tcW w:w="7195" w:type="dxa"/>
            <w:vAlign w:val="center"/>
          </w:tcPr>
          <w:p w14:paraId="454C1F7A" w14:textId="6042CC76" w:rsidR="00033615" w:rsidRPr="00033615" w:rsidRDefault="00E35E31" w:rsidP="00E35E31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 xml:space="preserve">ارسال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اطلاعات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لا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>گ</w:t>
            </w:r>
            <w:r w:rsidRPr="00E35E31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E35E31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به سرور،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چک‌کردن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صحت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اطلاعات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توسط سرور و سپس ارسا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E35E31">
              <w:rPr>
                <w:rFonts w:cs="B Nazanin" w:hint="eastAsia"/>
                <w:sz w:val="28"/>
                <w:szCs w:val="28"/>
                <w:rtl/>
                <w:lang w:bidi="fa-IR"/>
              </w:rPr>
              <w:t>وضع</w:t>
            </w:r>
            <w:r w:rsidRPr="00E35E31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E35E31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اجازه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 xml:space="preserve"> ورود به کارب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(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>که منجر به هدا</w:t>
            </w:r>
            <w:r w:rsidRPr="00E35E31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E35E31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به‌حساب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کاربر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="00B53EC3">
              <w:rPr>
                <w:rFonts w:cs="B Nazanin" w:hint="eastAsia"/>
                <w:sz w:val="28"/>
                <w:szCs w:val="28"/>
                <w:rtl/>
                <w:lang w:bidi="fa-IR"/>
              </w:rPr>
              <w:t>اش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 xml:space="preserve"> خواهد ش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14606CE1" w14:textId="6B955C58" w:rsidR="0003361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 w:rsidRPr="00CD75FF"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6F00BCD6" w14:textId="77777777" w:rsidR="00CD75FF" w:rsidRDefault="00CD75FF" w:rsidP="00CD75FF">
      <w:pPr>
        <w:bidi/>
        <w:rPr>
          <w:rFonts w:cs="B Nazanin"/>
          <w:b/>
          <w:bCs/>
          <w:color w:val="FF0000"/>
          <w:sz w:val="36"/>
          <w:szCs w:val="36"/>
          <w:lang w:bidi="fa-I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773835" w14:paraId="02B53B73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3DACD9D3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B2D44CD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773835" w14:paraId="41478E30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79F841AC" w14:textId="11171F43" w:rsidR="00773835" w:rsidRPr="00033615" w:rsidRDefault="00773835" w:rsidP="008E7D82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دانشجو 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مد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 مربوطه) با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بتواند با فشردن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دکمة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خروج اعلام کند که </w:t>
            </w:r>
            <w:r w:rsidRPr="00773835">
              <w:rPr>
                <w:rFonts w:cs="B Nazanin"/>
                <w:sz w:val="28"/>
                <w:szCs w:val="28"/>
                <w:lang w:bidi="fa-IR"/>
              </w:rPr>
              <w:t>session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لاگ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اش به پا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ان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رس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ده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و ن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از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به </w:t>
            </w:r>
            <w:r w:rsidRPr="00773835">
              <w:rPr>
                <w:rFonts w:cs="B Nazanin"/>
                <w:sz w:val="28"/>
                <w:szCs w:val="28"/>
                <w:lang w:bidi="fa-IR"/>
              </w:rPr>
              <w:t>logout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دارد. پس از اعلام ا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موضوع به سرور، سرور هم وضع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را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>تغ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773835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دهد و </w:t>
            </w:r>
            <w:r w:rsidRPr="00773835">
              <w:rPr>
                <w:rFonts w:cs="B Nazanin"/>
                <w:sz w:val="28"/>
                <w:szCs w:val="28"/>
                <w:lang w:bidi="fa-IR"/>
              </w:rPr>
              <w:t>session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و</w:t>
            </w:r>
            <w:r w:rsidRPr="0077383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73835">
              <w:rPr>
                <w:rFonts w:cs="B Nazanin"/>
                <w:sz w:val="28"/>
                <w:szCs w:val="28"/>
                <w:rtl/>
                <w:lang w:bidi="fa-IR"/>
              </w:rPr>
              <w:t xml:space="preserve"> را ببندد.</w:t>
            </w:r>
          </w:p>
        </w:tc>
        <w:tc>
          <w:tcPr>
            <w:tcW w:w="2155" w:type="dxa"/>
            <w:vAlign w:val="center"/>
          </w:tcPr>
          <w:p w14:paraId="43FC4DF5" w14:textId="666E4BB3" w:rsidR="0077383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773835" w14:paraId="7C95D8A7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126ADA3" w14:textId="77777777" w:rsidR="00773835" w:rsidRPr="00033615" w:rsidRDefault="00773835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3E03D20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773835" w14:paraId="3D502143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BA56B64" w14:textId="77777777" w:rsidR="00773835" w:rsidRPr="00033615" w:rsidRDefault="00773835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3415A462" w14:textId="261F7429" w:rsidR="00773835" w:rsidRPr="00033615" w:rsidRDefault="009A0AC1" w:rsidP="00E35E3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>3 روز</w:t>
            </w:r>
          </w:p>
        </w:tc>
      </w:tr>
      <w:tr w:rsidR="00773835" w14:paraId="58151126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618E321" w14:textId="77777777" w:rsidR="00773835" w:rsidRPr="00033615" w:rsidRDefault="00773835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3CE3005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773835" w14:paraId="1D690029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B3FB6C5" w14:textId="77777777" w:rsidR="00773835" w:rsidRPr="00033615" w:rsidRDefault="00773835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165386D9" w14:textId="175A142C" w:rsidR="0077383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</w:p>
        </w:tc>
      </w:tr>
      <w:tr w:rsidR="00773835" w14:paraId="561C8919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037E9C1" w14:textId="77777777" w:rsidR="00773835" w:rsidRPr="00033615" w:rsidRDefault="00773835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5C0F682E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773835" w14:paraId="4033AB4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FC45C80" w14:textId="77777777" w:rsidR="00773835" w:rsidRPr="00033615" w:rsidRDefault="00773835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4B1D5ADD" w14:textId="75C4966D" w:rsidR="0077383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773835" w14:paraId="5DF14144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193D7D5C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6FEF45B" w14:textId="77777777" w:rsidR="00773835" w:rsidRPr="00033615" w:rsidRDefault="00773835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773835" w14:paraId="03EFE7B1" w14:textId="77777777" w:rsidTr="00CD75FF">
        <w:trPr>
          <w:jc w:val="center"/>
        </w:trPr>
        <w:tc>
          <w:tcPr>
            <w:tcW w:w="7195" w:type="dxa"/>
            <w:vAlign w:val="center"/>
          </w:tcPr>
          <w:p w14:paraId="0B61B15C" w14:textId="6D43DBBB" w:rsidR="00773835" w:rsidRPr="00033615" w:rsidRDefault="00E35E31" w:rsidP="007E323C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ارسال درخواست پا</w:t>
            </w:r>
            <w:r w:rsidRPr="00E35E31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E35E31">
              <w:rPr>
                <w:rFonts w:cs="B Nazanin" w:hint="eastAsia"/>
                <w:sz w:val="28"/>
                <w:szCs w:val="28"/>
                <w:rtl/>
                <w:lang w:bidi="fa-IR"/>
              </w:rPr>
              <w:t>ان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E35E31">
              <w:rPr>
                <w:rFonts w:cs="B Nazanin"/>
                <w:sz w:val="28"/>
                <w:szCs w:val="28"/>
              </w:rPr>
              <w:t>session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از کاربر به سرور و بستن </w:t>
            </w:r>
            <w:r w:rsidRPr="00E35E31">
              <w:rPr>
                <w:rFonts w:cs="B Nazanin"/>
                <w:sz w:val="28"/>
                <w:szCs w:val="28"/>
              </w:rPr>
              <w:t>session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لا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>گ</w:t>
            </w:r>
            <w:r w:rsidRPr="00E35E31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E35E31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E35E31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توسط سرور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3DDDE03A" w14:textId="3EC1666E" w:rsidR="00773835" w:rsidRPr="00033615" w:rsidRDefault="00E35E31" w:rsidP="00E35E3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080C5588" w14:textId="77777777" w:rsidR="00924129" w:rsidRDefault="00924129" w:rsidP="00924129">
      <w:pPr>
        <w:bidi/>
        <w:rPr>
          <w:rFonts w:cs="B Nazanin"/>
          <w:b/>
          <w:bCs/>
          <w:color w:val="FF0000"/>
          <w:sz w:val="36"/>
          <w:szCs w:val="36"/>
          <w:rtl/>
          <w:lang w:bidi="fa-I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D77DA8" w14:paraId="2F9E605B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09BC3F90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5DF391A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D77DA8" w14:paraId="65FE3317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69E34897" w14:textId="525E08E3" w:rsidR="00D77DA8" w:rsidRPr="00033615" w:rsidRDefault="00712CF0" w:rsidP="008E7D82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دانشجو 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م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 مربوطه) ب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امکان تغ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رمز عبور خود را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به‌صورت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امن داشته باشد. با فشردن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دکم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تغ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رمز عبور کاربر وارد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صفح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ج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که 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قسمت بر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واردکردن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ل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قسمت بر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واردکردن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رمز عبور قبل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قسمت 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گر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بر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واردکردن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رمز عبور ج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دکم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ثبت دارد. پس از فشردن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دکم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ثبت رمز عبور وارد شده کاربر به سمت سرور ارسال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درست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آن بررس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>. در صورت درست بودن رمز عبور قبل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رمز ذخ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ره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شده بر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تغ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اب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رمز ج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جا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گز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رمز قبل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کاربر 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به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صفحة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لاگ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باز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گرد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 xml:space="preserve"> و مجدداً اقدام به ورود م</w:t>
            </w:r>
            <w:r w:rsidRPr="00712CF0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712CF0">
              <w:rPr>
                <w:rFonts w:cs="B Nazanin" w:hint="eastAsia"/>
                <w:sz w:val="28"/>
                <w:szCs w:val="28"/>
                <w:rtl/>
                <w:lang w:bidi="fa-IR"/>
              </w:rPr>
              <w:t>کند</w:t>
            </w:r>
            <w:r w:rsidRPr="00712CF0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4F64B846" w14:textId="7474041E" w:rsidR="00D77DA8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D77DA8" w14:paraId="43250A4A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3FAD524" w14:textId="77777777" w:rsidR="00D77DA8" w:rsidRPr="00033615" w:rsidRDefault="00D77DA8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8CFB37A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D77DA8" w14:paraId="3808FDF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F0890D8" w14:textId="77777777" w:rsidR="00D77DA8" w:rsidRPr="00033615" w:rsidRDefault="00D77DA8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06A9B81E" w14:textId="6B992B49" w:rsidR="00D77DA8" w:rsidRPr="00033615" w:rsidRDefault="00B510C0" w:rsidP="00924129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</w:rPr>
              <w:t>1 روز</w:t>
            </w:r>
          </w:p>
        </w:tc>
      </w:tr>
      <w:tr w:rsidR="00D77DA8" w14:paraId="68196DD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C02AC04" w14:textId="77777777" w:rsidR="00D77DA8" w:rsidRPr="00033615" w:rsidRDefault="00D77DA8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D8DE867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D77DA8" w14:paraId="118E71F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296BFD2" w14:textId="77777777" w:rsidR="00D77DA8" w:rsidRPr="00033615" w:rsidRDefault="00D77DA8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5C49AD69" w14:textId="56246637" w:rsidR="00D77DA8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3</w:t>
            </w:r>
          </w:p>
        </w:tc>
      </w:tr>
      <w:tr w:rsidR="00D77DA8" w14:paraId="424ACEA2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20B7860C" w14:textId="77777777" w:rsidR="00D77DA8" w:rsidRPr="00033615" w:rsidRDefault="00D77DA8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3B9E485C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D77DA8" w14:paraId="5112A508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AE5F531" w14:textId="77777777" w:rsidR="00D77DA8" w:rsidRPr="00033615" w:rsidRDefault="00D77DA8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72FC388E" w14:textId="4D72369A" w:rsidR="00D77DA8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D77DA8" w14:paraId="790282A0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53521113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0E65F8B2" w14:textId="77777777" w:rsidR="00D77DA8" w:rsidRPr="00033615" w:rsidRDefault="00D77DA8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D77DA8" w14:paraId="24835082" w14:textId="77777777" w:rsidTr="00186453">
        <w:trPr>
          <w:jc w:val="center"/>
        </w:trPr>
        <w:tc>
          <w:tcPr>
            <w:tcW w:w="7195" w:type="dxa"/>
            <w:vAlign w:val="center"/>
          </w:tcPr>
          <w:p w14:paraId="705A3CA4" w14:textId="3AEA2824" w:rsidR="00D77DA8" w:rsidRPr="00033615" w:rsidRDefault="00924129" w:rsidP="00924129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>ارسال رمز قبل</w:t>
            </w:r>
            <w:r w:rsidRPr="0092412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 به سرور،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چک‌کردن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صحت آن توسط سرور،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جا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510C0">
              <w:rPr>
                <w:rFonts w:cs="B Nazanin" w:hint="eastAsia"/>
                <w:sz w:val="28"/>
                <w:szCs w:val="28"/>
                <w:rtl/>
                <w:lang w:bidi="fa-IR"/>
              </w:rPr>
              <w:t>گز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510C0">
              <w:rPr>
                <w:rFonts w:cs="B Nazanin" w:hint="eastAsia"/>
                <w:sz w:val="28"/>
                <w:szCs w:val="28"/>
                <w:rtl/>
                <w:lang w:bidi="fa-IR"/>
              </w:rPr>
              <w:t>ن‌کردن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رمز قبل</w:t>
            </w:r>
            <w:r w:rsidRPr="0092412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با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Pr="00924129">
              <w:rPr>
                <w:rFonts w:cs="B Nazanin" w:hint="eastAsia"/>
                <w:sz w:val="28"/>
                <w:szCs w:val="28"/>
                <w:rtl/>
                <w:lang w:bidi="fa-IR"/>
              </w:rPr>
              <w:t>رمز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جد</w:t>
            </w:r>
            <w:r w:rsidRPr="0092412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924129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و انتقال مجدد به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صفحة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>لاگین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50D55DFB" w14:textId="3C63A813" w:rsidR="00D77DA8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1C8A8926" w14:textId="77777777" w:rsidR="00D77DA8" w:rsidRDefault="00D77DA8" w:rsidP="00D77DA8">
      <w:pPr>
        <w:bidi/>
        <w:rPr>
          <w:rFonts w:cs="B Nazanin"/>
          <w:b/>
          <w:bCs/>
          <w:color w:val="FF0000"/>
          <w:sz w:val="36"/>
          <w:szCs w:val="36"/>
          <w:rtl/>
          <w:lang w:bidi="fa-I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D744B4" w14:paraId="4C9D2FCF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76DD63C0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648A98C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D744B4" w14:paraId="6982D954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453FEAC5" w14:textId="7F3436FD" w:rsidR="00D744B4" w:rsidRPr="00033615" w:rsidRDefault="00D744B4" w:rsidP="007E323C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>برا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ذخ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 w:hint="eastAsia"/>
                <w:sz w:val="28"/>
                <w:szCs w:val="28"/>
                <w:rtl/>
                <w:lang w:bidi="fa-IR"/>
              </w:rPr>
              <w:t>ره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و نما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 w:hint="eastAsia"/>
                <w:sz w:val="28"/>
                <w:szCs w:val="28"/>
                <w:rtl/>
                <w:lang w:bidi="fa-IR"/>
              </w:rPr>
              <w:t>ش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اطلاعات غذاها</w:t>
            </w:r>
            <w:r w:rsidR="00F47F3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مشخصات رزرو </w:t>
            </w:r>
            <w:r w:rsidR="00F47F3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و دستورات اجرائی و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س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657DFB">
              <w:rPr>
                <w:rFonts w:cs="B Nazanin" w:hint="eastAsia"/>
                <w:sz w:val="28"/>
                <w:szCs w:val="28"/>
                <w:rtl/>
                <w:lang w:bidi="fa-IR"/>
              </w:rPr>
              <w:t>است‌ها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کاربران (شامل دانشجو 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مد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 مربوطه) ن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 w:hint="eastAsia"/>
                <w:sz w:val="28"/>
                <w:szCs w:val="28"/>
                <w:rtl/>
                <w:lang w:bidi="fa-IR"/>
              </w:rPr>
              <w:t>از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به طراح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و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پیاده‌سازی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پایگاه‌داده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 xml:space="preserve"> دار</w:t>
            </w:r>
            <w:r w:rsidRPr="00D744B4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744B4">
              <w:rPr>
                <w:rFonts w:cs="B Nazanin" w:hint="eastAsia"/>
                <w:sz w:val="28"/>
                <w:szCs w:val="28"/>
                <w:rtl/>
                <w:lang w:bidi="fa-IR"/>
              </w:rPr>
              <w:t>م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401E67D9" w14:textId="037225C0" w:rsidR="00D744B4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D744B4" w14:paraId="0D5B0657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BD86220" w14:textId="77777777" w:rsidR="00D744B4" w:rsidRPr="00033615" w:rsidRDefault="00D744B4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7395412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D744B4" w14:paraId="0FC15A67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80EFC3D" w14:textId="77777777" w:rsidR="00D744B4" w:rsidRPr="00033615" w:rsidRDefault="00D744B4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71EF98AF" w14:textId="22A53EC0" w:rsidR="00D744B4" w:rsidRPr="00033615" w:rsidRDefault="00B510C0" w:rsidP="00924129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</w:rPr>
              <w:t>5 روز</w:t>
            </w:r>
          </w:p>
        </w:tc>
      </w:tr>
      <w:tr w:rsidR="00D744B4" w14:paraId="4A21971D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7B5D965" w14:textId="77777777" w:rsidR="00D744B4" w:rsidRPr="00033615" w:rsidRDefault="00D744B4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6619F1A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D744B4" w14:paraId="59A7E765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5AF183E" w14:textId="77777777" w:rsidR="00D744B4" w:rsidRPr="00033615" w:rsidRDefault="00D744B4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2941BACC" w14:textId="548A4547" w:rsidR="00D744B4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4</w:t>
            </w:r>
          </w:p>
        </w:tc>
      </w:tr>
      <w:tr w:rsidR="00D744B4" w14:paraId="2769BC51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964EBE1" w14:textId="77777777" w:rsidR="00D744B4" w:rsidRPr="00033615" w:rsidRDefault="00D744B4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FB9D694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D744B4" w14:paraId="4769567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E6A2D05" w14:textId="77777777" w:rsidR="00D744B4" w:rsidRPr="00033615" w:rsidRDefault="00D744B4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6A4DD821" w14:textId="57908890" w:rsidR="00D744B4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D744B4" w14:paraId="052F313C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2F27AD7D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037511B" w14:textId="77777777" w:rsidR="00D744B4" w:rsidRPr="00033615" w:rsidRDefault="00D744B4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D744B4" w14:paraId="1089CE7D" w14:textId="77777777" w:rsidTr="00186453">
        <w:trPr>
          <w:jc w:val="center"/>
        </w:trPr>
        <w:tc>
          <w:tcPr>
            <w:tcW w:w="7195" w:type="dxa"/>
            <w:vAlign w:val="center"/>
          </w:tcPr>
          <w:p w14:paraId="7E8075A7" w14:textId="008B7310" w:rsidR="00D744B4" w:rsidRPr="00924129" w:rsidRDefault="00924129" w:rsidP="007E323C">
            <w:pPr>
              <w:bidi/>
              <w:rPr>
                <w:rFonts w:cs="Tahoma"/>
                <w:sz w:val="28"/>
                <w:szCs w:val="28"/>
                <w:lang w:bidi="fa-IR"/>
              </w:rPr>
            </w:pP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>در</w:t>
            </w:r>
            <w:r w:rsidRPr="0092412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924129">
              <w:rPr>
                <w:rFonts w:cs="B Nazanin" w:hint="eastAsia"/>
                <w:sz w:val="28"/>
                <w:szCs w:val="28"/>
                <w:rtl/>
                <w:lang w:bidi="fa-IR"/>
              </w:rPr>
              <w:t>افت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 xml:space="preserve"> و ارسال صح</w:t>
            </w:r>
            <w:r w:rsidRPr="0092412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924129">
              <w:rPr>
                <w:rFonts w:cs="B Nazanin" w:hint="eastAsia"/>
                <w:sz w:val="28"/>
                <w:szCs w:val="28"/>
                <w:rtl/>
                <w:lang w:bidi="fa-IR"/>
              </w:rPr>
              <w:t>ح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 xml:space="preserve"> اط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لا</w:t>
            </w:r>
            <w:r w:rsidRPr="00924129">
              <w:rPr>
                <w:rFonts w:cs="B Nazanin"/>
                <w:sz w:val="28"/>
                <w:szCs w:val="28"/>
                <w:rtl/>
                <w:lang w:bidi="fa-IR"/>
              </w:rPr>
              <w:t>عا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>غذاه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</w:t>
            </w:r>
            <w:r w:rsidRPr="00D744B4">
              <w:rPr>
                <w:rFonts w:cs="B Nazanin"/>
                <w:sz w:val="28"/>
                <w:szCs w:val="28"/>
                <w:rtl/>
                <w:lang w:bidi="fa-IR"/>
              </w:rPr>
              <w:t>مشخصات رزر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پا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510C0">
              <w:rPr>
                <w:rFonts w:cs="B Nazanin" w:hint="eastAsia"/>
                <w:sz w:val="28"/>
                <w:szCs w:val="28"/>
                <w:rtl/>
                <w:lang w:bidi="fa-IR"/>
              </w:rPr>
              <w:t>گاه‌داده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وب‌سا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510C0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>سامانه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212E83FA" w14:textId="14E9C5CF" w:rsidR="00D744B4" w:rsidRPr="00033615" w:rsidRDefault="00924129" w:rsidP="00924129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5BA8D417" w14:textId="77777777" w:rsidR="00D744B4" w:rsidRDefault="00D744B4" w:rsidP="00D744B4">
      <w:pPr>
        <w:bidi/>
        <w:rPr>
          <w:rFonts w:cs="B Nazanin"/>
          <w:b/>
          <w:bCs/>
          <w:color w:val="FF0000"/>
          <w:sz w:val="36"/>
          <w:szCs w:val="36"/>
          <w:rtl/>
          <w:lang w:bidi="fa-IR"/>
        </w:rPr>
      </w:pPr>
    </w:p>
    <w:p w14:paraId="209259A6" w14:textId="77777777" w:rsidR="00F73060" w:rsidRDefault="00F73060" w:rsidP="00F73060">
      <w:pPr>
        <w:bidi/>
        <w:rPr>
          <w:rFonts w:cs="B Nazanin"/>
          <w:b/>
          <w:bCs/>
          <w:color w:val="FF0000"/>
          <w:sz w:val="36"/>
          <w:szCs w:val="36"/>
          <w:lang w:bidi="fa-IR"/>
        </w:rPr>
      </w:pPr>
    </w:p>
    <w:p w14:paraId="24A98690" w14:textId="77777777" w:rsidR="00186453" w:rsidRDefault="00186453" w:rsidP="00186453">
      <w:pPr>
        <w:bidi/>
        <w:rPr>
          <w:rFonts w:cs="B Nazanin"/>
          <w:b/>
          <w:bCs/>
          <w:color w:val="FF0000"/>
          <w:sz w:val="36"/>
          <w:szCs w:val="36"/>
          <w:lang w:bidi="fa-IR"/>
        </w:rPr>
      </w:pPr>
    </w:p>
    <w:p w14:paraId="7DCE5763" w14:textId="77777777" w:rsidR="00186453" w:rsidRDefault="00186453" w:rsidP="00186453">
      <w:pPr>
        <w:bidi/>
        <w:rPr>
          <w:rFonts w:cs="B Nazanin"/>
          <w:b/>
          <w:bCs/>
          <w:color w:val="FF0000"/>
          <w:sz w:val="36"/>
          <w:szCs w:val="36"/>
          <w:rtl/>
          <w:lang w:bidi="fa-I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11524F" w14:paraId="5EF66D63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63B9E86A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E160CD0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11524F" w14:paraId="46F324F2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28326BC6" w14:textId="77777777" w:rsidR="0011524F" w:rsidRDefault="0011524F" w:rsidP="007E323C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دانشجو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ان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>) با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بتواند پس از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واردشدن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به صفحه کاربر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خود، ل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غذاها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که رزرو و خر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دار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کرده است را بب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ند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>. در ا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صفحه و در صورت داشتن شرا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ط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لازم، امکان لغو غذا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رزرو شده و بازگشت پول غذا به‌حساب کاربر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با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11524F">
              <w:rPr>
                <w:rFonts w:cs="B Nazanin" w:hint="eastAsia"/>
                <w:sz w:val="28"/>
                <w:szCs w:val="28"/>
                <w:rtl/>
                <w:lang w:bidi="fa-IR"/>
              </w:rPr>
              <w:t>د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فراهم باشد.</w:t>
            </w:r>
          </w:p>
          <w:p w14:paraId="2ECF6979" w14:textId="63FC983C" w:rsidR="005B3C37" w:rsidRPr="005B3C37" w:rsidRDefault="005B3C37" w:rsidP="005B3C37">
            <w:pPr>
              <w:bidi/>
              <w:textAlignment w:val="baseline"/>
              <w:rPr>
                <w:rFonts w:cs="B Nazanin"/>
                <w:sz w:val="28"/>
                <w:szCs w:val="28"/>
                <w:lang w:bidi="fa-IR"/>
              </w:rPr>
            </w:pP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>همچنین</w:t>
            </w:r>
            <w:r w:rsidRPr="0011524F">
              <w:rPr>
                <w:rFonts w:cs="B Nazanin"/>
                <w:sz w:val="28"/>
                <w:szCs w:val="28"/>
                <w:lang w:bidi="fa-IR"/>
              </w:rPr>
              <w:t> 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ر صورت وجود شرایط، امکان تغییر تاریخ غذای رزرو شده و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موکول‌کردن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آن به زمانی دیگر فراهم</w:t>
            </w:r>
            <w:r w:rsidRPr="0011524F">
              <w:rPr>
                <w:rFonts w:ascii="Calibri" w:hAnsi="Calibri" w:cs="Calibri" w:hint="cs"/>
                <w:sz w:val="28"/>
                <w:szCs w:val="28"/>
                <w:rtl/>
                <w:lang w:bidi="fa-IR"/>
              </w:rPr>
              <w:t> 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است</w:t>
            </w:r>
            <w:r w:rsidRPr="0011524F">
              <w:rPr>
                <w:rFonts w:cs="B Nazanin" w:hint="cs"/>
                <w:sz w:val="28"/>
                <w:szCs w:val="28"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660E201F" w14:textId="061D8E39" w:rsidR="0011524F" w:rsidRPr="00033615" w:rsidRDefault="00F73060" w:rsidP="00F73060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11524F" w14:paraId="04E79701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8DD3007" w14:textId="77777777" w:rsidR="0011524F" w:rsidRPr="00033615" w:rsidRDefault="0011524F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58886DC2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11524F" w14:paraId="06F70E0A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398A794" w14:textId="77777777" w:rsidR="0011524F" w:rsidRPr="00033615" w:rsidRDefault="0011524F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5261A4AB" w14:textId="35338BA4" w:rsidR="0011524F" w:rsidRPr="00033615" w:rsidRDefault="004C38ED" w:rsidP="00F73060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  <w:r w:rsidR="00F73060">
              <w:rPr>
                <w:rFonts w:cs="B Nazanin" w:hint="cs"/>
                <w:sz w:val="28"/>
                <w:szCs w:val="28"/>
                <w:rtl/>
              </w:rPr>
              <w:t xml:space="preserve"> ر</w:t>
            </w:r>
            <w:r w:rsidR="00F73060">
              <w:rPr>
                <w:rFonts w:cs="B Nazanin" w:hint="cs"/>
                <w:sz w:val="28"/>
                <w:szCs w:val="28"/>
                <w:rtl/>
                <w:lang w:bidi="fa-IR"/>
              </w:rPr>
              <w:t>وز</w:t>
            </w:r>
          </w:p>
        </w:tc>
      </w:tr>
      <w:tr w:rsidR="0011524F" w14:paraId="08F7019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EE247E9" w14:textId="77777777" w:rsidR="0011524F" w:rsidRPr="00033615" w:rsidRDefault="0011524F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59ED8AE9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11524F" w14:paraId="592E056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70585E8" w14:textId="77777777" w:rsidR="0011524F" w:rsidRPr="00033615" w:rsidRDefault="0011524F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79EECCA6" w14:textId="32B43764" w:rsidR="0011524F" w:rsidRPr="00033615" w:rsidRDefault="00BA4465" w:rsidP="00F73060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5</w:t>
            </w:r>
          </w:p>
        </w:tc>
      </w:tr>
      <w:tr w:rsidR="0011524F" w14:paraId="1D84D60D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592E9A8" w14:textId="77777777" w:rsidR="0011524F" w:rsidRPr="00033615" w:rsidRDefault="0011524F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001AC1AE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11524F" w14:paraId="4F9E104E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C148027" w14:textId="77777777" w:rsidR="0011524F" w:rsidRPr="00033615" w:rsidRDefault="0011524F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0985085A" w14:textId="6F5A6C08" w:rsidR="0011524F" w:rsidRPr="00033615" w:rsidRDefault="00F73060" w:rsidP="00F73060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11524F" w14:paraId="091D2F2C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7DE44F3B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3AC094E7" w14:textId="77777777" w:rsidR="0011524F" w:rsidRPr="00033615" w:rsidRDefault="0011524F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11524F" w14:paraId="09405454" w14:textId="77777777" w:rsidTr="00186453">
        <w:trPr>
          <w:jc w:val="center"/>
        </w:trPr>
        <w:tc>
          <w:tcPr>
            <w:tcW w:w="7195" w:type="dxa"/>
            <w:vAlign w:val="center"/>
          </w:tcPr>
          <w:p w14:paraId="3FA768E0" w14:textId="6512C131" w:rsidR="0011524F" w:rsidRPr="00033615" w:rsidRDefault="005B3C37" w:rsidP="007E323C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باز کردن</w:t>
            </w:r>
            <w:r w:rsidRPr="00BA4465">
              <w:rPr>
                <w:rFonts w:cs="B Nazanin"/>
                <w:sz w:val="28"/>
                <w:szCs w:val="28"/>
                <w:lang w:bidi="fa-IR"/>
              </w:rPr>
              <w:t xml:space="preserve"> api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مربوط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جه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یجاد تغییر در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وعده‌غذا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مشاهدة</w:t>
            </w:r>
            <w:r w:rsidR="005E2919" w:rsidRPr="005E2919">
              <w:rPr>
                <w:rFonts w:cs="B Nazanin"/>
                <w:sz w:val="28"/>
                <w:szCs w:val="28"/>
                <w:rtl/>
                <w:lang w:bidi="fa-IR"/>
              </w:rPr>
              <w:t xml:space="preserve"> ل</w:t>
            </w:r>
            <w:r w:rsidR="005E2919" w:rsidRPr="005E291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5E2919" w:rsidRPr="005E2919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="005E2919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="005E2919">
              <w:rPr>
                <w:rFonts w:cs="B Nazanin" w:hint="cs"/>
                <w:sz w:val="28"/>
                <w:szCs w:val="28"/>
                <w:rtl/>
              </w:rPr>
              <w:t>تمام غ</w:t>
            </w:r>
            <w:r w:rsidR="005E2919">
              <w:rPr>
                <w:rFonts w:cs="B Nazanin" w:hint="cs"/>
                <w:sz w:val="28"/>
                <w:szCs w:val="28"/>
                <w:rtl/>
                <w:lang w:bidi="fa-IR"/>
              </w:rPr>
              <w:t>ذاها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="005E2919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که رزرو و خریداری کرده است (گذشته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آینده</w:t>
            </w:r>
            <w:r w:rsidR="005E2919">
              <w:rPr>
                <w:rFonts w:cs="B Nazanin" w:hint="cs"/>
                <w:sz w:val="28"/>
                <w:szCs w:val="28"/>
                <w:rtl/>
                <w:lang w:bidi="fa-IR"/>
              </w:rPr>
              <w:t>) به همراه اطلاعات غذاها (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>نام غذا</w:t>
            </w:r>
            <w:r w:rsidR="005E2919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وعده‌غذا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="00B11D4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تاریخ رزرو، </w:t>
            </w:r>
            <w:r w:rsidR="005E2919">
              <w:rPr>
                <w:rFonts w:cs="B Nazanin" w:hint="cs"/>
                <w:sz w:val="28"/>
                <w:szCs w:val="28"/>
                <w:rtl/>
                <w:lang w:bidi="fa-IR"/>
              </w:rPr>
              <w:t>امکان لغ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توضیحات</w:t>
            </w:r>
            <w:r w:rsidR="005E2919"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لغو غذا،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ارسال تغ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 وضع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 به سرور، تغ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وضع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 در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پایگاه‌داده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رسال اعلان تغییر وضعیت برای سلف مرکزی، مشاهده پیغام بازگشت پول به حساب کاربری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146F3491" w14:textId="29CA4DF4" w:rsidR="0011524F" w:rsidRPr="00033615" w:rsidRDefault="00F73060" w:rsidP="00F73060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69C5C8EC" w14:textId="77777777" w:rsidR="0011524F" w:rsidRDefault="0011524F" w:rsidP="0011524F">
      <w:pPr>
        <w:bidi/>
        <w:rPr>
          <w:rFonts w:cs="B Nazanin"/>
          <w:b/>
          <w:bCs/>
          <w:color w:val="FF0000"/>
          <w:sz w:val="36"/>
          <w:szCs w:val="36"/>
          <w:rtl/>
          <w:lang w:bidi="fa-I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DD0E27" w14:paraId="3D0FCD8E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2B4E3EAD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3C73A2D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DD0E27" w14:paraId="3E3A32BE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224D8825" w14:textId="353184B7" w:rsidR="00DD0E27" w:rsidRDefault="00DD0E27" w:rsidP="007E323C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هر کاربری (شامل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دیر و مسئول مربوطه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) باید بتواند پس از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واردشدن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به صفحه کاربری خو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ورود به صفحه مربوطه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، لیست غذاهایی که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انشجویان آن دانشگاه 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رزرو و خریداری </w:t>
            </w:r>
            <w:r w:rsidR="00042D92">
              <w:rPr>
                <w:rFonts w:cs="B Nazanin"/>
                <w:sz w:val="28"/>
                <w:szCs w:val="28"/>
                <w:rtl/>
                <w:lang w:bidi="fa-IR"/>
              </w:rPr>
              <w:t>کرده‌اند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را ببی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.</w:t>
            </w:r>
          </w:p>
          <w:p w14:paraId="6170F641" w14:textId="5F4D469C" w:rsidR="00DD0E27" w:rsidRPr="0011524F" w:rsidRDefault="00DD0E27" w:rsidP="00DD0E27">
            <w:pPr>
              <w:bidi/>
              <w:textAlignment w:val="baseline"/>
              <w:rPr>
                <w:rFonts w:cs="B Nazanin"/>
                <w:sz w:val="28"/>
                <w:szCs w:val="28"/>
                <w:lang w:bidi="fa-IR"/>
              </w:rPr>
            </w:pP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>در این صفحه</w:t>
            </w:r>
            <w:r w:rsidRPr="0011524F">
              <w:rPr>
                <w:rFonts w:ascii="Calibri" w:hAnsi="Calibri" w:cs="Calibri" w:hint="cs"/>
                <w:sz w:val="28"/>
                <w:szCs w:val="28"/>
                <w:rtl/>
                <w:lang w:bidi="fa-IR"/>
              </w:rPr>
              <w:t> 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پس از جستجوی شماره دانشجویی یکتا افراد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امکان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لغو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غذای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رزرو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شده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و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بازگشت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پول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غذا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به‌حساب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>کاربر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و، همچنین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مکان تغییر تاریخ غذای رزرو شده و </w:t>
            </w:r>
            <w:r w:rsidR="00042D92">
              <w:rPr>
                <w:rFonts w:cs="B Nazanin"/>
                <w:sz w:val="28"/>
                <w:szCs w:val="28"/>
                <w:rtl/>
                <w:lang w:bidi="fa-IR"/>
              </w:rPr>
              <w:t>موکول‌کردن</w:t>
            </w:r>
            <w:r w:rsidRPr="0011524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آن به زمانی دیگر فراهم</w:t>
            </w:r>
            <w:r w:rsidRPr="0011524F">
              <w:rPr>
                <w:rFonts w:ascii="Calibri" w:hAnsi="Calibri" w:cs="Calibri" w:hint="cs"/>
                <w:sz w:val="28"/>
                <w:szCs w:val="28"/>
                <w:rtl/>
                <w:lang w:bidi="fa-IR"/>
              </w:rPr>
              <w:t> </w:t>
            </w:r>
            <w:r w:rsidR="00042D92">
              <w:rPr>
                <w:rFonts w:cs="B Nazanin"/>
                <w:sz w:val="28"/>
                <w:szCs w:val="28"/>
                <w:rtl/>
                <w:lang w:bidi="fa-IR"/>
              </w:rPr>
              <w:t>اس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45A3F6A7" w14:textId="3BA41E08" w:rsidR="00DD0E27" w:rsidRPr="00033615" w:rsidRDefault="00BD2C56" w:rsidP="00BD2C5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DD0E27" w14:paraId="257ED44F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9B98734" w14:textId="77777777" w:rsidR="00DD0E27" w:rsidRPr="00033615" w:rsidRDefault="00DD0E27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3D84AA1C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DD0E27" w14:paraId="281CEAB1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DA38FE7" w14:textId="77777777" w:rsidR="00DD0E27" w:rsidRPr="00033615" w:rsidRDefault="00DD0E27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56D4430B" w14:textId="2A9FEF4E" w:rsidR="00DD0E27" w:rsidRPr="00033615" w:rsidRDefault="00BD2C56" w:rsidP="00BD2C56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</w:t>
            </w:r>
            <w:r w:rsidR="00B20794">
              <w:rPr>
                <w:rFonts w:cs="B Nazanin" w:hint="cs"/>
                <w:sz w:val="28"/>
                <w:szCs w:val="28"/>
                <w:rtl/>
              </w:rPr>
              <w:t xml:space="preserve"> روز</w:t>
            </w:r>
          </w:p>
        </w:tc>
      </w:tr>
      <w:tr w:rsidR="00DD0E27" w14:paraId="2AF5A3AA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8645F24" w14:textId="77777777" w:rsidR="00DD0E27" w:rsidRPr="00033615" w:rsidRDefault="00DD0E27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3DA2D5EC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DD0E27" w14:paraId="19736C7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2C947DEF" w14:textId="77777777" w:rsidR="00DD0E27" w:rsidRPr="00033615" w:rsidRDefault="00DD0E27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57B0171C" w14:textId="6D7C51A4" w:rsidR="00DD0E27" w:rsidRPr="00033615" w:rsidRDefault="005B3C37" w:rsidP="00BD2C5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6</w:t>
            </w:r>
          </w:p>
        </w:tc>
      </w:tr>
      <w:tr w:rsidR="00DD0E27" w14:paraId="7A24759B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C158651" w14:textId="77777777" w:rsidR="00DD0E27" w:rsidRPr="00033615" w:rsidRDefault="00DD0E27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0CED73F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DD0E27" w14:paraId="73E2B2F5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3C0C6D3" w14:textId="77777777" w:rsidR="00DD0E27" w:rsidRPr="00033615" w:rsidRDefault="00DD0E27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75986EE1" w14:textId="4B913CB6" w:rsidR="00DD0E27" w:rsidRPr="00033615" w:rsidRDefault="00BD2C56" w:rsidP="00BD2C5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DD0E27" w14:paraId="14AA9A8C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5AF85FB5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057C8297" w14:textId="77777777" w:rsidR="00DD0E27" w:rsidRPr="00033615" w:rsidRDefault="00DD0E27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DD0E27" w14:paraId="625A7C4F" w14:textId="77777777" w:rsidTr="00186453">
        <w:trPr>
          <w:jc w:val="center"/>
        </w:trPr>
        <w:tc>
          <w:tcPr>
            <w:tcW w:w="7195" w:type="dxa"/>
            <w:vAlign w:val="center"/>
          </w:tcPr>
          <w:p w14:paraId="6FF7AF78" w14:textId="276FF34A" w:rsidR="00DD0E27" w:rsidRPr="00033615" w:rsidRDefault="00B20794" w:rsidP="00C7474C">
            <w:pPr>
              <w:bidi/>
              <w:jc w:val="both"/>
              <w:rPr>
                <w:rFonts w:cs="B Nazanin"/>
                <w:sz w:val="28"/>
                <w:szCs w:val="28"/>
                <w:lang w:bidi="fa-IR"/>
              </w:rPr>
            </w:pP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باز کردن</w:t>
            </w:r>
            <w:r w:rsidRPr="00BA4465">
              <w:rPr>
                <w:rFonts w:cs="B Nazanin"/>
                <w:sz w:val="28"/>
                <w:szCs w:val="28"/>
                <w:lang w:bidi="fa-IR"/>
              </w:rPr>
              <w:t xml:space="preserve"> api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مربوط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جهت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یجاد تغییر در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جستجو بین دانشجویان،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مشاهدة</w:t>
            </w:r>
            <w:r w:rsidRPr="005E2919">
              <w:rPr>
                <w:rFonts w:cs="B Nazanin"/>
                <w:sz w:val="28"/>
                <w:szCs w:val="28"/>
                <w:rtl/>
                <w:lang w:bidi="fa-IR"/>
              </w:rPr>
              <w:t xml:space="preserve"> ل</w:t>
            </w:r>
            <w:r w:rsidRPr="005E291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E2919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تمام غ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ذاهایی که رزرو و خریداری کرده است (گذشته و آینده) به همراه اطلاعات غذاها (نام غذا،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تاریخ رزرو، امکان لغو و توضیحات)، لغو غذا،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ارسال تغ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 وضع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 به سرور، تغ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>وضع</w:t>
            </w:r>
            <w:r w:rsidRPr="00BA4465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BA4465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BA4465">
              <w:rPr>
                <w:rFonts w:cs="B Nazanin"/>
                <w:sz w:val="28"/>
                <w:szCs w:val="28"/>
                <w:rtl/>
                <w:lang w:bidi="fa-IR"/>
              </w:rPr>
              <w:t xml:space="preserve"> در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پایگاه‌داده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رسال اعلان تغییر وضعیت برای سلف مرکزی، مشاهده پیغام بازگشت پول به حساب کاربری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0C137ACB" w14:textId="17D90BFD" w:rsidR="00DD0E27" w:rsidRPr="00033615" w:rsidRDefault="00BD2C56" w:rsidP="00BD2C5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101C5DFC" w14:textId="77777777" w:rsidR="00DD0E27" w:rsidRPr="00B56518" w:rsidRDefault="00DD0E27" w:rsidP="00DD0E27">
      <w:pPr>
        <w:bidi/>
        <w:rPr>
          <w:rFonts w:cs="B Nazanin"/>
          <w:sz w:val="36"/>
          <w:szCs w:val="36"/>
          <w:rtl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DF1B72" w14:paraId="2B143A94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3EA01A03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F12B0C5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DF1B72" w14:paraId="26321A06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2D87AFED" w14:textId="612F5769" w:rsidR="00DF1B72" w:rsidRPr="00DF1B72" w:rsidRDefault="00DF1B72" w:rsidP="00DF1B72">
            <w:pPr>
              <w:bidi/>
              <w:spacing w:after="160" w:line="256" w:lineRule="auto"/>
              <w:rPr>
                <w:rFonts w:cs="B Nazanin"/>
                <w:sz w:val="28"/>
                <w:szCs w:val="28"/>
                <w:lang w:bidi="fa-IR"/>
              </w:rPr>
            </w:pP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هر کاربری (شامل 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>دانشجویان</w:t>
            </w: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) باید بتواند پس از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واردشدن</w:t>
            </w: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 به صفحه کاربری خود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ورود به صفحه مربوطه</w:t>
            </w: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،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جز</w:t>
            </w:r>
            <w:r w:rsidR="009179DA">
              <w:rPr>
                <w:rFonts w:cs="B Nazanin" w:hint="cs"/>
                <w:sz w:val="28"/>
                <w:szCs w:val="28"/>
                <w:rtl/>
                <w:lang w:bidi="fa-IR"/>
              </w:rPr>
              <w:t>ئ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ات 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مام تراکنش‌های لغو و تغییر وعده‌غذایی که در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اکنون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نجام داده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9179DA">
              <w:rPr>
                <w:rFonts w:cs="B Nazanin" w:hint="cs"/>
                <w:sz w:val="28"/>
                <w:szCs w:val="28"/>
                <w:rtl/>
                <w:lang w:bidi="fa-IR"/>
              </w:rPr>
              <w:t>است را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ز 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پایگاه‌داد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ستخراج کرده و در محیط سایت 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>مشاهده ک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. این جزئیات شامل تاریخ، زمان اعمال تغییر و جزئیات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دق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657DFB">
              <w:rPr>
                <w:rFonts w:cs="B Nazanin" w:hint="eastAsia"/>
                <w:sz w:val="28"/>
                <w:szCs w:val="28"/>
                <w:rtl/>
                <w:lang w:bidi="fa-IR"/>
              </w:rPr>
              <w:t>ق‌ت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ر </w:t>
            </w:r>
            <w:r w:rsidR="005771F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 اس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4974F043" w14:textId="04A18CC4" w:rsidR="00DF1B72" w:rsidRPr="00033615" w:rsidRDefault="00C7474C" w:rsidP="00C7474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DF1B72" w14:paraId="00160065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B1D304B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59D29E76" w14:textId="77777777" w:rsidR="00DF1B72" w:rsidRPr="00033615" w:rsidRDefault="00DF1B72" w:rsidP="00C7474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DF1B72" w14:paraId="3EA14AA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719C8E7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633D382F" w14:textId="29CE56EA" w:rsidR="00DF1B72" w:rsidRPr="00033615" w:rsidRDefault="00C7474C" w:rsidP="00C7474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5 ر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</w:t>
            </w:r>
          </w:p>
        </w:tc>
      </w:tr>
      <w:tr w:rsidR="00DF1B72" w14:paraId="0F559148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CB8B703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551D497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DF1B72" w14:paraId="6477775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0B32443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53830584" w14:textId="257E79FC" w:rsidR="00DF1B72" w:rsidRPr="00033615" w:rsidRDefault="00B20794" w:rsidP="00C7474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7</w:t>
            </w:r>
          </w:p>
        </w:tc>
      </w:tr>
      <w:tr w:rsidR="00DF1B72" w14:paraId="08B12DF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62AFF87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A99C897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DF1B72" w14:paraId="442AF77E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03C04F1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6996403B" w14:textId="6AAE600E" w:rsidR="00DF1B72" w:rsidRPr="00033615" w:rsidRDefault="00C7474C" w:rsidP="00C7474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DF1B72" w14:paraId="6DF2A2CB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3F65715E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31BAFFC3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DF1B72" w14:paraId="412B84A5" w14:textId="77777777" w:rsidTr="00186453">
        <w:trPr>
          <w:jc w:val="center"/>
        </w:trPr>
        <w:tc>
          <w:tcPr>
            <w:tcW w:w="7195" w:type="dxa"/>
            <w:vAlign w:val="center"/>
          </w:tcPr>
          <w:p w14:paraId="105C467A" w14:textId="37B471C7" w:rsidR="00DF1B72" w:rsidRPr="00033615" w:rsidRDefault="00D92E9E" w:rsidP="00C7474C">
            <w:pPr>
              <w:bidi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مراجعه به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پایگاه‌داد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استخراج اطلاعات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وعده‌ها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غذایی رزرو شده دانشجو،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مشاهدة</w:t>
            </w:r>
            <w:r w:rsidR="00B20794" w:rsidRPr="005E2919">
              <w:rPr>
                <w:rFonts w:cs="B Nazanin"/>
                <w:sz w:val="28"/>
                <w:szCs w:val="28"/>
                <w:rtl/>
                <w:lang w:bidi="fa-IR"/>
              </w:rPr>
              <w:t xml:space="preserve"> ل</w:t>
            </w:r>
            <w:r w:rsidR="00B20794" w:rsidRPr="005E291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20794" w:rsidRPr="005E2919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="00B20794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="00B20794">
              <w:rPr>
                <w:rFonts w:cs="B Nazanin" w:hint="cs"/>
                <w:sz w:val="28"/>
                <w:szCs w:val="28"/>
                <w:rtl/>
              </w:rPr>
              <w:t>تمام غ</w:t>
            </w:r>
            <w:r w:rsidR="00B20794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ذاهایی که رزرو و خریداری کرده است (گذشته و آینده) به همراه اطلاعات غذاها (نام غذا،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</w:t>
            </w:r>
            <w:r w:rsidR="00B20794">
              <w:rPr>
                <w:rFonts w:cs="B Nazanin" w:hint="cs"/>
                <w:sz w:val="28"/>
                <w:szCs w:val="28"/>
                <w:rtl/>
                <w:lang w:bidi="fa-IR"/>
              </w:rPr>
              <w:t>، تاریخ رزرو، امکان لغو و توضیحا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="00C7474C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وضع</w:t>
            </w:r>
            <w:r w:rsidR="00C7474C" w:rsidRPr="00C7474C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C7474C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="00C7474C" w:rsidRPr="00C7474C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C7474C">
              <w:rPr>
                <w:rFonts w:cs="B Nazanin" w:hint="cs"/>
                <w:sz w:val="28"/>
                <w:szCs w:val="28"/>
                <w:rtl/>
                <w:lang w:bidi="fa-IR"/>
              </w:rPr>
              <w:t>(</w:t>
            </w:r>
            <w:r w:rsidR="00C7474C" w:rsidRPr="00C7474C">
              <w:rPr>
                <w:rFonts w:cs="B Nazanin"/>
                <w:sz w:val="28"/>
                <w:szCs w:val="28"/>
                <w:rtl/>
                <w:lang w:bidi="fa-IR"/>
              </w:rPr>
              <w:t xml:space="preserve">انجام شده،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تغ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="00B510C0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510C0">
              <w:rPr>
                <w:rFonts w:cs="B Nazanin" w:hint="eastAsia"/>
                <w:sz w:val="28"/>
                <w:szCs w:val="28"/>
                <w:rtl/>
                <w:lang w:bidi="fa-IR"/>
              </w:rPr>
              <w:t>افته</w:t>
            </w:r>
            <w:r w:rsidR="00C7474C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،</w:t>
            </w:r>
            <w:r w:rsidR="00C7474C">
              <w:rPr>
                <w:rFonts w:cs="B Nazanin"/>
                <w:sz w:val="28"/>
                <w:szCs w:val="28"/>
                <w:rtl/>
                <w:lang w:bidi="fa-IR"/>
              </w:rPr>
              <w:t xml:space="preserve"> لغو شده</w:t>
            </w:r>
            <w:r w:rsidR="00C7474C"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 w:rsidR="00C7474C" w:rsidRPr="00C7474C">
              <w:rPr>
                <w:rFonts w:cs="B Nazanin"/>
                <w:sz w:val="28"/>
                <w:szCs w:val="28"/>
                <w:rtl/>
                <w:lang w:bidi="fa-IR"/>
              </w:rPr>
              <w:t>، ق</w:t>
            </w:r>
            <w:r w:rsidR="00C7474C" w:rsidRPr="00C7474C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C7474C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مت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،</w:t>
            </w:r>
            <w:r w:rsidR="00C7474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زمان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غییر) 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3F086C32" w14:textId="2E80F691" w:rsidR="00DF1B72" w:rsidRPr="00033615" w:rsidRDefault="00C7474C" w:rsidP="00C7474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</w:tbl>
    <w:p w14:paraId="702D9BEE" w14:textId="77777777" w:rsidR="00C7474C" w:rsidRPr="00B56518" w:rsidRDefault="00C7474C" w:rsidP="00C7474C">
      <w:pPr>
        <w:bidi/>
        <w:rPr>
          <w:rFonts w:cs="B Nazanin"/>
          <w:sz w:val="36"/>
          <w:szCs w:val="36"/>
          <w:rtl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9179DA" w14:paraId="25F0369F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64586F3F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FB09FD3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9179DA" w14:paraId="5CD277E1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7D86C12A" w14:textId="1926AB1E" w:rsidR="009179DA" w:rsidRDefault="009179DA" w:rsidP="007E323C">
            <w:pPr>
              <w:bidi/>
              <w:spacing w:after="160" w:line="256" w:lineRule="auto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>هر کاربری (</w:t>
            </w:r>
            <w:r w:rsidRPr="0011524F">
              <w:rPr>
                <w:rFonts w:cs="B Nazanin"/>
                <w:sz w:val="28"/>
                <w:szCs w:val="28"/>
                <w:rtl/>
                <w:lang w:bidi="fa-IR"/>
              </w:rPr>
              <w:t xml:space="preserve">شامل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دیر و مسئول مربوطه</w:t>
            </w: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) باید بتواند پس از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واردشدن</w:t>
            </w: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 به صفحه کاربری خود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ورود به صفحه مربوطه</w:t>
            </w:r>
            <w:r w:rsidRPr="00DF1B72">
              <w:rPr>
                <w:rFonts w:cs="B Nazanin"/>
                <w:sz w:val="28"/>
                <w:szCs w:val="28"/>
                <w:rtl/>
                <w:lang w:bidi="fa-IR"/>
              </w:rPr>
              <w:t xml:space="preserve">،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جزئیات 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تمام تراکنش‌های لغو و تغییر وعده‌غذایی که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کلیه دانشجویان تاکنون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نجام </w:t>
            </w:r>
            <w:r w:rsidR="005771F0">
              <w:rPr>
                <w:rFonts w:cs="B Nazanin" w:hint="cs"/>
                <w:sz w:val="28"/>
                <w:szCs w:val="28"/>
                <w:rtl/>
                <w:lang w:bidi="fa-IR"/>
              </w:rPr>
              <w:t>داده‌ا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را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ز 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پایگاه‌داد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ستخراج کرده و در محیط سایت </w:t>
            </w:r>
            <w:r w:rsidRPr="00DF1B72">
              <w:rPr>
                <w:rFonts w:cs="B Nazanin" w:hint="cs"/>
                <w:sz w:val="28"/>
                <w:szCs w:val="28"/>
                <w:rtl/>
                <w:lang w:bidi="fa-IR"/>
              </w:rPr>
              <w:t>مشاهده ک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. این جزئیات شامل تاریخ، زمان اعمال تغییر و جزئیات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دق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657DFB">
              <w:rPr>
                <w:rFonts w:cs="B Nazanin" w:hint="eastAsia"/>
                <w:sz w:val="28"/>
                <w:szCs w:val="28"/>
                <w:rtl/>
                <w:lang w:bidi="fa-IR"/>
              </w:rPr>
              <w:t>ق‌ت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ر </w:t>
            </w:r>
            <w:r w:rsidR="005771F0"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 است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که </w:t>
            </w:r>
            <w:r w:rsidR="005771F0">
              <w:rPr>
                <w:rFonts w:cs="B Nazanin"/>
                <w:sz w:val="28"/>
                <w:szCs w:val="28"/>
                <w:rtl/>
                <w:lang w:bidi="fa-IR"/>
              </w:rPr>
              <w:t>به‌ازا</w:t>
            </w:r>
            <w:r w:rsidR="005771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ر دانشجو </w:t>
            </w:r>
            <w:r w:rsidR="005771F0">
              <w:rPr>
                <w:rFonts w:cs="B Nazanin"/>
                <w:sz w:val="28"/>
                <w:szCs w:val="28"/>
                <w:rtl/>
                <w:lang w:bidi="fa-IR"/>
              </w:rPr>
              <w:t>به‌واسط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مکان جستجو بر اساس شماره دانشجویی </w:t>
            </w:r>
            <w:r w:rsidR="00830B8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کتای افراد </w:t>
            </w:r>
            <w:r w:rsidR="005771F0">
              <w:rPr>
                <w:rFonts w:cs="B Nazanin"/>
                <w:sz w:val="28"/>
                <w:szCs w:val="28"/>
                <w:rtl/>
                <w:lang w:bidi="fa-IR"/>
              </w:rPr>
              <w:t>قابل‌تفک</w:t>
            </w:r>
            <w:r w:rsidR="005771F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5771F0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ست.</w:t>
            </w:r>
          </w:p>
          <w:p w14:paraId="0B6C4ADB" w14:textId="5FAF1E0C" w:rsidR="006569CE" w:rsidRPr="00DF1B72" w:rsidRDefault="006569CE" w:rsidP="006569CE">
            <w:pPr>
              <w:bidi/>
              <w:spacing w:after="160" w:line="256" w:lineRule="auto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همچنین 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ا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اعمال </w:t>
            </w:r>
            <w:r w:rsidRPr="00D163AC">
              <w:rPr>
                <w:rFonts w:cs="B Nazanin"/>
                <w:sz w:val="28"/>
                <w:szCs w:val="28"/>
                <w:rtl/>
                <w:lang w:bidi="fa-IR"/>
              </w:rPr>
              <w:t>ف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D163AC">
              <w:rPr>
                <w:rFonts w:cs="B Nazanin" w:hint="eastAsia"/>
                <w:sz w:val="28"/>
                <w:szCs w:val="28"/>
                <w:rtl/>
                <w:lang w:bidi="fa-IR"/>
              </w:rPr>
              <w:t>لترها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 مختلف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روی این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د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657DFB">
              <w:rPr>
                <w:rFonts w:cs="B Nazanin" w:hint="eastAsia"/>
                <w:sz w:val="28"/>
                <w:szCs w:val="28"/>
                <w:rtl/>
                <w:lang w:bidi="fa-IR"/>
              </w:rPr>
              <w:t>تاه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امکان انجام جستجوی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پ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657DFB">
              <w:rPr>
                <w:rFonts w:cs="B Nazanin" w:hint="eastAsia"/>
                <w:sz w:val="28"/>
                <w:szCs w:val="28"/>
                <w:rtl/>
                <w:lang w:bidi="fa-IR"/>
              </w:rPr>
              <w:t>شرفته‌ت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جهت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تص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eastAsia"/>
                <w:sz w:val="28"/>
                <w:szCs w:val="28"/>
                <w:rtl/>
                <w:lang w:bidi="fa-IR"/>
              </w:rPr>
              <w:t>م‌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>
              <w:rPr>
                <w:rFonts w:cs="B Nazanin" w:hint="eastAsia"/>
                <w:sz w:val="28"/>
                <w:szCs w:val="28"/>
                <w:rtl/>
                <w:lang w:bidi="fa-IR"/>
              </w:rPr>
              <w:t>ه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 مدیریتی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5771F0">
              <w:rPr>
                <w:rFonts w:cs="B Nazanin"/>
                <w:sz w:val="28"/>
                <w:szCs w:val="28"/>
                <w:rtl/>
                <w:lang w:bidi="fa-IR"/>
              </w:rPr>
              <w:t>قابل‌انجا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ست.</w:t>
            </w:r>
          </w:p>
        </w:tc>
        <w:tc>
          <w:tcPr>
            <w:tcW w:w="2155" w:type="dxa"/>
            <w:vAlign w:val="center"/>
          </w:tcPr>
          <w:p w14:paraId="548065E9" w14:textId="16BBD231" w:rsidR="009179DA" w:rsidRPr="00033615" w:rsidRDefault="00AC4A06" w:rsidP="00AC4A0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uature</w:t>
            </w:r>
          </w:p>
        </w:tc>
      </w:tr>
      <w:tr w:rsidR="009179DA" w14:paraId="20D06D83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14DE395" w14:textId="77777777" w:rsidR="009179DA" w:rsidRPr="00033615" w:rsidRDefault="009179DA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42093BB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9179DA" w14:paraId="77D94672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70608BD" w14:textId="77777777" w:rsidR="009179DA" w:rsidRPr="00033615" w:rsidRDefault="009179DA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3D8A25CF" w14:textId="224B0E55" w:rsidR="009179DA" w:rsidRPr="00033615" w:rsidRDefault="00D94F17" w:rsidP="00AC4A06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  <w:r w:rsidR="00AC4A06">
              <w:rPr>
                <w:rFonts w:cs="B Nazanin" w:hint="cs"/>
                <w:sz w:val="28"/>
                <w:szCs w:val="28"/>
                <w:rtl/>
              </w:rPr>
              <w:t xml:space="preserve"> رو</w:t>
            </w:r>
            <w:r w:rsidR="00AC4A06">
              <w:rPr>
                <w:rFonts w:cs="B Nazanin" w:hint="cs"/>
                <w:sz w:val="28"/>
                <w:szCs w:val="28"/>
                <w:rtl/>
                <w:lang w:bidi="fa-IR"/>
              </w:rPr>
              <w:t>زه</w:t>
            </w:r>
          </w:p>
        </w:tc>
      </w:tr>
      <w:tr w:rsidR="009179DA" w14:paraId="3E0F4195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57071DB" w14:textId="77777777" w:rsidR="009179DA" w:rsidRPr="00033615" w:rsidRDefault="009179DA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5CCD4DF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9179DA" w14:paraId="01279432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A53D169" w14:textId="77777777" w:rsidR="009179DA" w:rsidRPr="00033615" w:rsidRDefault="009179DA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2C9592A5" w14:textId="5DDD4640" w:rsidR="009179DA" w:rsidRPr="00033615" w:rsidRDefault="00D94F17" w:rsidP="00AC4A0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8</w:t>
            </w:r>
          </w:p>
        </w:tc>
      </w:tr>
      <w:tr w:rsidR="009179DA" w14:paraId="14E78205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66CE3E1" w14:textId="77777777" w:rsidR="009179DA" w:rsidRPr="00033615" w:rsidRDefault="009179DA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A6F24E6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9179DA" w14:paraId="2E4E35E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073B40A" w14:textId="77777777" w:rsidR="009179DA" w:rsidRPr="00033615" w:rsidRDefault="009179DA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41CE9C47" w14:textId="0DBD7C26" w:rsidR="009179DA" w:rsidRPr="00033615" w:rsidRDefault="00AC4A06" w:rsidP="00AC4A0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</w:t>
            </w:r>
          </w:p>
        </w:tc>
      </w:tr>
      <w:tr w:rsidR="009179DA" w14:paraId="53A3FD04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09776851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4E9AD23" w14:textId="77777777" w:rsidR="009179DA" w:rsidRPr="00033615" w:rsidRDefault="009179DA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9179DA" w14:paraId="45BDD266" w14:textId="77777777" w:rsidTr="00186453">
        <w:trPr>
          <w:jc w:val="center"/>
        </w:trPr>
        <w:tc>
          <w:tcPr>
            <w:tcW w:w="7195" w:type="dxa"/>
            <w:vAlign w:val="center"/>
          </w:tcPr>
          <w:p w14:paraId="552E7278" w14:textId="18CE304C" w:rsidR="009179DA" w:rsidRPr="00AC4A06" w:rsidRDefault="00B510C0" w:rsidP="007E323C">
            <w:pPr>
              <w:bidi/>
              <w:rPr>
                <w:rFonts w:cs="Cambria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اردکردن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طلاعات دانشجوی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مدنظر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مراجعه به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پایگاه‌داده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استخراج اطلاعات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وعده‌ها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غذایی رزرو شده دانشجو،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مشاهدة</w:t>
            </w:r>
            <w:r w:rsidR="00D92E9E" w:rsidRPr="005E2919">
              <w:rPr>
                <w:rFonts w:cs="B Nazanin"/>
                <w:sz w:val="28"/>
                <w:szCs w:val="28"/>
                <w:rtl/>
                <w:lang w:bidi="fa-IR"/>
              </w:rPr>
              <w:t xml:space="preserve"> ل</w:t>
            </w:r>
            <w:r w:rsidR="00D92E9E" w:rsidRPr="005E2919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D92E9E" w:rsidRPr="005E2919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="00D92E9E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="00D92E9E">
              <w:rPr>
                <w:rFonts w:cs="B Nazanin" w:hint="cs"/>
                <w:sz w:val="28"/>
                <w:szCs w:val="28"/>
                <w:rtl/>
              </w:rPr>
              <w:t>تمام غ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ذاهایی که رزرو و خریداری کرده است (گذشته و آینده) به همراه اطلاعات غذاها (نام غذا،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عده‌غذایی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>، تاریخ رزرو، امکان لغو</w:t>
            </w:r>
            <w:r w:rsidR="00186453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="00D92E9E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وضع</w:t>
            </w:r>
            <w:r w:rsidR="00D92E9E" w:rsidRPr="00C7474C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D92E9E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="00D92E9E" w:rsidRPr="00C7474C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>(</w:t>
            </w:r>
            <w:r w:rsidR="00D92E9E" w:rsidRPr="00C7474C">
              <w:rPr>
                <w:rFonts w:cs="B Nazanin"/>
                <w:sz w:val="28"/>
                <w:szCs w:val="28"/>
                <w:rtl/>
                <w:lang w:bidi="fa-IR"/>
              </w:rPr>
              <w:t xml:space="preserve">انجام شده،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تغ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eastAsia"/>
                <w:sz w:val="28"/>
                <w:szCs w:val="28"/>
                <w:rtl/>
                <w:lang w:bidi="fa-IR"/>
              </w:rPr>
              <w:t>افته</w:t>
            </w:r>
            <w:r w:rsidR="00D92E9E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،</w:t>
            </w:r>
            <w:r w:rsidR="00D92E9E">
              <w:rPr>
                <w:rFonts w:cs="B Nazanin"/>
                <w:sz w:val="28"/>
                <w:szCs w:val="28"/>
                <w:rtl/>
                <w:lang w:bidi="fa-IR"/>
              </w:rPr>
              <w:t xml:space="preserve"> لغو شده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 w:rsidR="00D92E9E" w:rsidRPr="00C7474C">
              <w:rPr>
                <w:rFonts w:cs="B Nazanin"/>
                <w:sz w:val="28"/>
                <w:szCs w:val="28"/>
                <w:rtl/>
                <w:lang w:bidi="fa-IR"/>
              </w:rPr>
              <w:t>، ق</w:t>
            </w:r>
            <w:r w:rsidR="00D92E9E" w:rsidRPr="00C7474C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D92E9E" w:rsidRPr="00C7474C">
              <w:rPr>
                <w:rFonts w:cs="B Nazanin" w:hint="eastAsia"/>
                <w:sz w:val="28"/>
                <w:szCs w:val="28"/>
                <w:rtl/>
                <w:lang w:bidi="fa-IR"/>
              </w:rPr>
              <w:t>مت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،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زمان تغییر)،</w:t>
            </w:r>
            <w:r w:rsidR="00AC4A0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عمال فیلترهای </w:t>
            </w:r>
            <w:r w:rsidR="00D92E9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پیشرفته جهت استخراج ویوی جدید از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داده‌ها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71EA54A2" w14:textId="5F26DC19" w:rsidR="009179DA" w:rsidRPr="00033615" w:rsidRDefault="00AC4A06" w:rsidP="00AC4A06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Must have</w:t>
            </w:r>
          </w:p>
        </w:tc>
      </w:tr>
      <w:tr w:rsidR="00DF1B72" w14:paraId="19599FFE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64AEEA2B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55A6ECE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DF1B72" w14:paraId="738E653C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32A485E4" w14:textId="41C783F0" w:rsidR="005D216F" w:rsidRDefault="005D216F" w:rsidP="00DF1B72">
            <w:pPr>
              <w:bidi/>
              <w:spacing w:after="160" w:line="256" w:lineRule="auto"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دانشجو 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مد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 مربوطه) پس از اعمال تغ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را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بر </w:t>
            </w:r>
            <w:r w:rsidR="005771F0">
              <w:rPr>
                <w:rFonts w:cs="B Nazanin"/>
                <w:sz w:val="28"/>
                <w:szCs w:val="28"/>
                <w:rtl/>
                <w:lang w:bidi="fa-IR"/>
              </w:rPr>
              <w:t>وعده‌غذای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رزرو شده، جهت 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مشاهدة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ضع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انجام‌شدن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عمل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مدنظر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، با کل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بر گز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نه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"مشاهده سوابق تراکنش‌ها" و در ف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لد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"توض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حا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" از 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تغییریافتن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لغو شدن وضع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رزرو انجام شده اطلاع پ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دا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کند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. هر چند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پ</w:t>
            </w:r>
            <w:r w:rsidR="00657DFB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657DFB">
              <w:rPr>
                <w:rFonts w:cs="B Nazanin" w:hint="eastAsia"/>
                <w:sz w:val="28"/>
                <w:szCs w:val="28"/>
                <w:rtl/>
                <w:lang w:bidi="fa-IR"/>
              </w:rPr>
              <w:t>ش‌تر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از ا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="0096248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نیز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با پ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غام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پاپ‌آپ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موفقیت‌آمیز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بودن </w:t>
            </w:r>
            <w:r w:rsidR="0096248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ا نبودن 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عمل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962486">
              <w:rPr>
                <w:rFonts w:cs="B Nazanin" w:hint="cs"/>
                <w:sz w:val="28"/>
                <w:szCs w:val="28"/>
                <w:rtl/>
                <w:lang w:bidi="fa-IR"/>
              </w:rPr>
              <w:t>اعلام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شده است.</w:t>
            </w:r>
          </w:p>
          <w:p w14:paraId="1E5B8DDF" w14:textId="3BAEB830" w:rsidR="00DF1B72" w:rsidRPr="00DF1B72" w:rsidRDefault="005D216F" w:rsidP="005D216F">
            <w:pPr>
              <w:bidi/>
              <w:spacing w:after="160" w:line="256" w:lineRule="auto"/>
              <w:rPr>
                <w:rFonts w:cs="B Nazanin"/>
                <w:sz w:val="28"/>
                <w:szCs w:val="28"/>
                <w:lang w:bidi="fa-IR"/>
              </w:rPr>
            </w:pP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همچن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ا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ضع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="0096248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جدید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برا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سرور ارسال م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شود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 در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پایگاه‌داده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ضع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غذا و </w:t>
            </w:r>
            <w:r w:rsidR="0096248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رای 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دانشجو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مربوطه </w:t>
            </w:r>
            <w:r w:rsidR="00D25ED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ه 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"</w:t>
            </w:r>
            <w:r w:rsidR="00D066F7">
              <w:rPr>
                <w:rFonts w:cs="B Nazanin"/>
                <w:sz w:val="28"/>
                <w:szCs w:val="28"/>
                <w:rtl/>
                <w:lang w:bidi="fa-IR"/>
              </w:rPr>
              <w:t>تغییریافته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" 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"لغو شده"، تغ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پ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دا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م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کند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395E5923" w14:textId="2958CD22" w:rsidR="00DF1B72" w:rsidRPr="00033615" w:rsidRDefault="00B15E11" w:rsidP="00B15E1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DF1B72" w14:paraId="638268B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8CEA09D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9F47D93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DF1B72" w14:paraId="6926A156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CF8E990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1424F70E" w14:textId="08F4254F" w:rsidR="00DF1B72" w:rsidRPr="00033615" w:rsidRDefault="003E0B26" w:rsidP="00B15E11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</w:rPr>
              <w:t>7</w:t>
            </w:r>
            <w:r w:rsidR="00B15E11">
              <w:rPr>
                <w:rFonts w:cs="B Nazanin" w:hint="cs"/>
                <w:sz w:val="28"/>
                <w:szCs w:val="28"/>
                <w:rtl/>
              </w:rPr>
              <w:t xml:space="preserve"> رو</w:t>
            </w:r>
            <w:r w:rsidR="00B15E11">
              <w:rPr>
                <w:rFonts w:cs="B Nazanin" w:hint="cs"/>
                <w:sz w:val="28"/>
                <w:szCs w:val="28"/>
                <w:rtl/>
                <w:lang w:bidi="fa-IR"/>
              </w:rPr>
              <w:t>ز</w:t>
            </w:r>
          </w:p>
        </w:tc>
      </w:tr>
      <w:tr w:rsidR="00DF1B72" w14:paraId="6812272A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A084480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A389752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DF1B72" w14:paraId="506D7A71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B755233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7EDF1D21" w14:textId="14CB3477" w:rsidR="00DF1B72" w:rsidRPr="00033615" w:rsidRDefault="00D94F17" w:rsidP="00B15E1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9</w:t>
            </w:r>
          </w:p>
        </w:tc>
      </w:tr>
      <w:tr w:rsidR="00DF1B72" w14:paraId="133D336C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2FF19D8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5F8F304F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DF1B72" w14:paraId="00A7A166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2DEA7F37" w14:textId="77777777" w:rsidR="00DF1B72" w:rsidRPr="00033615" w:rsidRDefault="00DF1B72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181F37AD" w14:textId="61B6163F" w:rsidR="00DF1B72" w:rsidRPr="00033615" w:rsidRDefault="00D94F17" w:rsidP="00B15E1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2</w:t>
            </w:r>
          </w:p>
        </w:tc>
      </w:tr>
      <w:tr w:rsidR="00DF1B72" w14:paraId="3F5A881C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39E76659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D4E492F" w14:textId="77777777" w:rsidR="00DF1B72" w:rsidRPr="00033615" w:rsidRDefault="00DF1B72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DF1B72" w14:paraId="073D32AC" w14:textId="77777777" w:rsidTr="00186453">
        <w:trPr>
          <w:jc w:val="center"/>
        </w:trPr>
        <w:tc>
          <w:tcPr>
            <w:tcW w:w="7195" w:type="dxa"/>
            <w:vAlign w:val="center"/>
          </w:tcPr>
          <w:p w14:paraId="0F2473B7" w14:textId="7A78F618" w:rsidR="00DF1B72" w:rsidRPr="00033615" w:rsidRDefault="00B15E11" w:rsidP="00B15E11">
            <w:pPr>
              <w:bidi/>
              <w:jc w:val="both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  <w:rtl/>
                <w:lang w:bidi="fa-IR"/>
              </w:rPr>
              <w:t>مشاهدة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ضع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انجام‌شدن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عمل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ت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مدنظر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،</w:t>
            </w:r>
            <w:r w:rsidR="00D94F1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مراجعه به 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پایگاه‌داده</w:t>
            </w:r>
            <w:r w:rsidR="00D94F17">
              <w:rPr>
                <w:rFonts w:cs="B Nazanin" w:hint="cs"/>
                <w:sz w:val="28"/>
                <w:szCs w:val="28"/>
                <w:rtl/>
                <w:lang w:bidi="fa-IR"/>
              </w:rPr>
              <w:t>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D94F17">
              <w:rPr>
                <w:rFonts w:cs="B Nazanin" w:hint="cs"/>
                <w:sz w:val="28"/>
                <w:szCs w:val="28"/>
                <w:rtl/>
                <w:lang w:bidi="fa-IR"/>
              </w:rPr>
              <w:t>استخراج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سوابق تراکنش‌ه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، </w:t>
            </w:r>
            <w:r w:rsidR="00D94F1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نمایش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تراکنش‌ها</w:t>
            </w:r>
            <w:r w:rsidR="00D94F17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اطلاعاتی از قبی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تغییریافتن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ا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لغو شدن رزرو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0477E948" w14:textId="7E639CED" w:rsidR="00DF1B72" w:rsidRPr="00033615" w:rsidRDefault="00D94F17" w:rsidP="00B15E11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 xml:space="preserve">Must </w:t>
            </w:r>
            <w:r w:rsidR="00B15E11">
              <w:rPr>
                <w:rFonts w:cs="B Nazanin"/>
                <w:sz w:val="28"/>
                <w:szCs w:val="28"/>
                <w:lang w:bidi="fa-IR"/>
              </w:rPr>
              <w:t>have</w:t>
            </w:r>
          </w:p>
        </w:tc>
      </w:tr>
    </w:tbl>
    <w:p w14:paraId="0EC9898F" w14:textId="77777777" w:rsidR="00DF1B72" w:rsidRPr="00B56518" w:rsidRDefault="00DF1B72" w:rsidP="00DF1B72">
      <w:pPr>
        <w:bidi/>
        <w:rPr>
          <w:rFonts w:cs="B Nazanin"/>
          <w:sz w:val="36"/>
          <w:szCs w:val="36"/>
          <w:rtl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4A3B7D" w14:paraId="1E22B0D6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14E7EC30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05CAB41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4A3B7D" w14:paraId="2974D6BA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35B46C27" w14:textId="58EDD72E" w:rsidR="004A3B7D" w:rsidRPr="00DF1B72" w:rsidRDefault="004A3B7D" w:rsidP="007E323C">
            <w:pPr>
              <w:bidi/>
              <w:spacing w:after="160" w:line="256" w:lineRule="auto"/>
              <w:rPr>
                <w:rFonts w:cs="B Nazanin"/>
                <w:sz w:val="28"/>
                <w:szCs w:val="28"/>
                <w:lang w:bidi="fa-IR"/>
              </w:rPr>
            </w:pP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دانشج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>با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توا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>د در پنل کاربر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خود، با کل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ر رو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گز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نه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گفتگو آنلا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ن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صفحه‌ا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را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تبادل پ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ام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ا مد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ران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ن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مربوطه سامانه تغذ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ه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داشته باشند.</w:t>
            </w:r>
          </w:p>
        </w:tc>
        <w:tc>
          <w:tcPr>
            <w:tcW w:w="2155" w:type="dxa"/>
            <w:vAlign w:val="center"/>
          </w:tcPr>
          <w:p w14:paraId="65A5ECA8" w14:textId="2736D906" w:rsidR="004A3B7D" w:rsidRPr="00033615" w:rsidRDefault="00BA6C47" w:rsidP="00BA6C47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4A3B7D" w14:paraId="597F47B1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25E746B" w14:textId="77777777" w:rsidR="004A3B7D" w:rsidRPr="00033615" w:rsidRDefault="004A3B7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CA4CDFC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4A3B7D" w14:paraId="2F562564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02EE278C" w14:textId="77777777" w:rsidR="004A3B7D" w:rsidRPr="00033615" w:rsidRDefault="004A3B7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056FDBF6" w14:textId="261601A0" w:rsidR="004A3B7D" w:rsidRPr="00033615" w:rsidRDefault="003E0B26" w:rsidP="00BA6C47">
            <w:pPr>
              <w:bidi/>
              <w:jc w:val="center"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/>
                <w:sz w:val="28"/>
                <w:szCs w:val="28"/>
              </w:rPr>
              <w:t>14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روز</w:t>
            </w:r>
          </w:p>
        </w:tc>
      </w:tr>
      <w:tr w:rsidR="004A3B7D" w14:paraId="0F7C5502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6E54091" w14:textId="77777777" w:rsidR="004A3B7D" w:rsidRPr="00033615" w:rsidRDefault="004A3B7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3EABDB2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4A3B7D" w14:paraId="45DFF38D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2FD5E8D9" w14:textId="77777777" w:rsidR="004A3B7D" w:rsidRPr="00033615" w:rsidRDefault="004A3B7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3C528C5F" w14:textId="4A579DEA" w:rsidR="004A3B7D" w:rsidRPr="00033615" w:rsidRDefault="003E0B26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10</w:t>
            </w:r>
          </w:p>
        </w:tc>
      </w:tr>
      <w:tr w:rsidR="004A3B7D" w14:paraId="55D64A9A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B8F364C" w14:textId="77777777" w:rsidR="004A3B7D" w:rsidRPr="00033615" w:rsidRDefault="004A3B7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0022E5CB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4A3B7D" w14:paraId="47D0BCAD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18F8D615" w14:textId="77777777" w:rsidR="004A3B7D" w:rsidRPr="00033615" w:rsidRDefault="004A3B7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1D39A737" w14:textId="49EA9328" w:rsidR="004A3B7D" w:rsidRPr="00033615" w:rsidRDefault="003E0B26" w:rsidP="00BA6C47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2</w:t>
            </w:r>
          </w:p>
        </w:tc>
      </w:tr>
      <w:tr w:rsidR="004A3B7D" w14:paraId="32196913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2DE30E91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7AB2A2B8" w14:textId="77777777" w:rsidR="004A3B7D" w:rsidRPr="00033615" w:rsidRDefault="004A3B7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4A3B7D" w14:paraId="4C81F5DE" w14:textId="77777777" w:rsidTr="00186453">
        <w:trPr>
          <w:jc w:val="center"/>
        </w:trPr>
        <w:tc>
          <w:tcPr>
            <w:tcW w:w="7195" w:type="dxa"/>
            <w:vAlign w:val="center"/>
          </w:tcPr>
          <w:p w14:paraId="13E0DE0A" w14:textId="62AD042A" w:rsidR="004A3B7D" w:rsidRPr="00033615" w:rsidRDefault="00BA6C47" w:rsidP="00BA6C47">
            <w:pPr>
              <w:bidi/>
              <w:jc w:val="both"/>
              <w:rPr>
                <w:rFonts w:cs="B Nazanin"/>
                <w:sz w:val="28"/>
                <w:szCs w:val="28"/>
                <w:lang w:bidi="fa-IR"/>
              </w:rPr>
            </w:pP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>ارسال درخواست شروع به تبادل پ</w:t>
            </w:r>
            <w:r w:rsidRPr="00BA6C47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BA6C47">
              <w:rPr>
                <w:rFonts w:cs="B Nazanin" w:hint="eastAsia"/>
                <w:sz w:val="28"/>
                <w:szCs w:val="28"/>
                <w:rtl/>
                <w:lang w:bidi="fa-IR"/>
              </w:rPr>
              <w:t>ام</w:t>
            </w: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</w:rPr>
              <w:t>با م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یران یا مس</w:t>
            </w:r>
            <w:r>
              <w:rPr>
                <w:rFonts w:cs="B Nazanin" w:hint="cs"/>
                <w:sz w:val="28"/>
                <w:szCs w:val="28"/>
                <w:rtl/>
              </w:rPr>
              <w:t>ئول</w:t>
            </w:r>
            <w:r w:rsidR="00B53EC3">
              <w:rPr>
                <w:rFonts w:cs="B Nazanin" w:hint="cs"/>
                <w:sz w:val="28"/>
                <w:szCs w:val="28"/>
                <w:rtl/>
              </w:rPr>
              <w:t>ی</w:t>
            </w:r>
            <w:r>
              <w:rPr>
                <w:rFonts w:cs="B Nazanin" w:hint="cs"/>
                <w:sz w:val="28"/>
                <w:szCs w:val="28"/>
                <w:rtl/>
              </w:rPr>
              <w:t>ن</w:t>
            </w:r>
            <w:r w:rsidR="003E0B26">
              <w:rPr>
                <w:rFonts w:cs="B Nazanin" w:hint="cs"/>
                <w:sz w:val="28"/>
                <w:szCs w:val="28"/>
                <w:rtl/>
              </w:rPr>
              <w:t xml:space="preserve"> از سمت دانشجو</w:t>
            </w: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>،</w:t>
            </w:r>
            <w:r w:rsidR="003E0B2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قبول</w:t>
            </w: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پاسخ‌ده</w:t>
            </w:r>
            <w:r w:rsidR="00B510C0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 xml:space="preserve"> به درخواست </w:t>
            </w:r>
            <w:r w:rsidR="003E0B26">
              <w:rPr>
                <w:rFonts w:cs="B Nazanin" w:hint="cs"/>
                <w:sz w:val="28"/>
                <w:szCs w:val="28"/>
                <w:rtl/>
                <w:lang w:bidi="fa-IR"/>
              </w:rPr>
              <w:t>توسط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مدیر یا </w:t>
            </w:r>
            <w:r w:rsidR="00B510C0">
              <w:rPr>
                <w:rFonts w:cs="B Nazanin"/>
                <w:sz w:val="28"/>
                <w:szCs w:val="28"/>
                <w:rtl/>
                <w:lang w:bidi="fa-IR"/>
              </w:rPr>
              <w:t>مسئو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3E0B26">
              <w:rPr>
                <w:rFonts w:cs="B Nazanin" w:hint="cs"/>
                <w:sz w:val="28"/>
                <w:szCs w:val="28"/>
                <w:rtl/>
                <w:lang w:bidi="fa-IR"/>
              </w:rPr>
              <w:t>آنلاین،</w:t>
            </w: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 xml:space="preserve"> باز شدن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صفحة</w:t>
            </w:r>
            <w:r w:rsidRPr="00BA6C47">
              <w:rPr>
                <w:rFonts w:cs="B Nazanin"/>
                <w:sz w:val="28"/>
                <w:szCs w:val="28"/>
                <w:rtl/>
                <w:lang w:bidi="fa-IR"/>
              </w:rPr>
              <w:t xml:space="preserve"> چت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34B2DAD5" w14:textId="0313EC25" w:rsidR="004A3B7D" w:rsidRPr="00033615" w:rsidRDefault="00BA6C47" w:rsidP="00BA6C47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Nice to have</w:t>
            </w:r>
          </w:p>
        </w:tc>
      </w:tr>
    </w:tbl>
    <w:p w14:paraId="524DFCCB" w14:textId="77777777" w:rsidR="004A3B7D" w:rsidRDefault="004A3B7D" w:rsidP="004A3B7D">
      <w:pPr>
        <w:bidi/>
        <w:rPr>
          <w:rFonts w:cs="B Nazanin"/>
          <w:sz w:val="36"/>
          <w:szCs w:val="36"/>
          <w:rtl/>
        </w:rPr>
      </w:pPr>
    </w:p>
    <w:p w14:paraId="0B34B5A8" w14:textId="77777777" w:rsidR="00186453" w:rsidRPr="00186453" w:rsidRDefault="00186453" w:rsidP="00186453">
      <w:pPr>
        <w:bidi/>
        <w:rPr>
          <w:rFonts w:cs="B Nazanin"/>
          <w:sz w:val="40"/>
          <w:szCs w:val="40"/>
          <w:rtl/>
        </w:rPr>
      </w:pPr>
    </w:p>
    <w:p w14:paraId="59481CD6" w14:textId="77777777" w:rsidR="00186453" w:rsidRDefault="00186453" w:rsidP="00186453">
      <w:pPr>
        <w:bidi/>
        <w:rPr>
          <w:rFonts w:cs="B Nazanin"/>
          <w:sz w:val="36"/>
          <w:szCs w:val="36"/>
          <w:rtl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024E09" w14:paraId="62F29ACF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53A7B1DF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lastRenderedPageBreak/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635F8809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024E09" w14:paraId="68FAE255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1029D35D" w14:textId="4DB366E9" w:rsidR="00024E09" w:rsidRPr="00024E09" w:rsidRDefault="00024E09" w:rsidP="007E323C">
            <w:pPr>
              <w:bidi/>
              <w:spacing w:after="160" w:line="256" w:lineRule="auto"/>
              <w:rPr>
                <w:rFonts w:cs="Calibri"/>
                <w:sz w:val="28"/>
                <w:szCs w:val="28"/>
                <w:lang w:bidi="fa-IR"/>
              </w:rPr>
            </w:pP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دانشج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>با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توا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>د در پنل کاربر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خود، با کل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ک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ر رو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گز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نه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Calibri" w:hint="cs"/>
                <w:sz w:val="28"/>
                <w:szCs w:val="28"/>
                <w:rtl/>
                <w:lang w:bidi="fa-IR"/>
              </w:rPr>
              <w:t>"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ظرسنجی و ثبت امتیاز</w:t>
            </w:r>
            <w:r>
              <w:rPr>
                <w:rFonts w:cs="Calibri" w:hint="cs"/>
                <w:sz w:val="28"/>
                <w:szCs w:val="28"/>
                <w:rtl/>
                <w:lang w:bidi="fa-IR"/>
              </w:rPr>
              <w:t xml:space="preserve">" 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>نظر خود را ثبت و</w:t>
            </w:r>
            <w:r w:rsidR="009653C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به خدمات سامانه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Pr="004A1FAD">
              <w:rPr>
                <w:rFonts w:cs="B Nazanin"/>
                <w:sz w:val="28"/>
                <w:szCs w:val="28"/>
                <w:rtl/>
                <w:lang w:bidi="fa-IR"/>
              </w:rPr>
              <w:t>امت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1FAD">
              <w:rPr>
                <w:rFonts w:cs="B Nazanin" w:hint="eastAsia"/>
                <w:sz w:val="28"/>
                <w:szCs w:val="28"/>
                <w:rtl/>
                <w:lang w:bidi="fa-IR"/>
              </w:rPr>
              <w:t>ازده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 کنم تا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جهت بهبود 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کیفیت </w:t>
            </w:r>
            <w:r w:rsidRPr="004A1FAD">
              <w:rPr>
                <w:rFonts w:cs="B Nazanin"/>
                <w:sz w:val="28"/>
                <w:szCs w:val="28"/>
                <w:rtl/>
                <w:lang w:bidi="fa-IR"/>
              </w:rPr>
              <w:t>سرو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1FAD">
              <w:rPr>
                <w:rFonts w:cs="B Nazanin" w:hint="eastAsia"/>
                <w:sz w:val="28"/>
                <w:szCs w:val="28"/>
                <w:rtl/>
                <w:lang w:bidi="fa-IR"/>
              </w:rPr>
              <w:t>س‌ده</w:t>
            </w:r>
            <w:r w:rsidRPr="004A1FA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657DFB">
              <w:rPr>
                <w:rFonts w:cs="B Nazanin"/>
                <w:sz w:val="28"/>
                <w:szCs w:val="28"/>
                <w:rtl/>
                <w:lang w:bidi="fa-IR"/>
              </w:rPr>
              <w:t>متعاقباً</w:t>
            </w:r>
            <w:r w:rsidR="009653C5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2831F7">
              <w:rPr>
                <w:rFonts w:cs="B Nazanin"/>
                <w:sz w:val="28"/>
                <w:szCs w:val="28"/>
                <w:rtl/>
                <w:lang w:bidi="fa-IR"/>
              </w:rPr>
              <w:t>مورداستفاد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قرار گیرد.</w:t>
            </w:r>
          </w:p>
        </w:tc>
        <w:tc>
          <w:tcPr>
            <w:tcW w:w="2155" w:type="dxa"/>
            <w:vAlign w:val="center"/>
          </w:tcPr>
          <w:p w14:paraId="2F9E5A4C" w14:textId="06C3F343" w:rsidR="00024E09" w:rsidRPr="00033615" w:rsidRDefault="00153E19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024E09" w14:paraId="6CC3ED82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BC9D714" w14:textId="77777777" w:rsidR="00024E09" w:rsidRPr="00033615" w:rsidRDefault="00024E09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094D124E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024E09" w14:paraId="3D0FDF98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37B96C1" w14:textId="77777777" w:rsidR="00024E09" w:rsidRPr="00033615" w:rsidRDefault="00024E09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27532DC6" w14:textId="27C70F48" w:rsidR="00024E09" w:rsidRPr="00033615" w:rsidRDefault="00153E19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 روز</w:t>
            </w:r>
          </w:p>
        </w:tc>
      </w:tr>
      <w:tr w:rsidR="00024E09" w14:paraId="6A2CEFAD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25019BD1" w14:textId="77777777" w:rsidR="00024E09" w:rsidRPr="00033615" w:rsidRDefault="00024E09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49C37359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024E09" w14:paraId="099D1B3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8F3B196" w14:textId="77777777" w:rsidR="00024E09" w:rsidRPr="00033615" w:rsidRDefault="00024E09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17F0BD5B" w14:textId="274B157B" w:rsidR="00024E09" w:rsidRPr="00033615" w:rsidRDefault="003E0B26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1</w:t>
            </w:r>
          </w:p>
        </w:tc>
      </w:tr>
      <w:tr w:rsidR="00024E09" w14:paraId="78CBDC3E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6B28ACB8" w14:textId="77777777" w:rsidR="00024E09" w:rsidRPr="00033615" w:rsidRDefault="00024E09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276F619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024E09" w14:paraId="097BA5C5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FCD3B72" w14:textId="77777777" w:rsidR="00024E09" w:rsidRPr="00033615" w:rsidRDefault="00024E09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3F6E673F" w14:textId="58EB1643" w:rsidR="00024E09" w:rsidRPr="00033615" w:rsidRDefault="003E0B26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2</w:t>
            </w:r>
          </w:p>
        </w:tc>
      </w:tr>
      <w:tr w:rsidR="00024E09" w14:paraId="6D605D0B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67932DC9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14507334" w14:textId="77777777" w:rsidR="00024E09" w:rsidRPr="00033615" w:rsidRDefault="00024E09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024E09" w14:paraId="55F2C640" w14:textId="77777777" w:rsidTr="00186453">
        <w:trPr>
          <w:jc w:val="center"/>
        </w:trPr>
        <w:tc>
          <w:tcPr>
            <w:tcW w:w="7195" w:type="dxa"/>
            <w:vAlign w:val="center"/>
          </w:tcPr>
          <w:p w14:paraId="24DE4FF5" w14:textId="08000978" w:rsidR="00024E09" w:rsidRPr="00033615" w:rsidRDefault="00153E19" w:rsidP="007E323C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 xml:space="preserve"> دانشجو </w:t>
            </w:r>
            <w:r w:rsidR="00B510C0">
              <w:rPr>
                <w:rFonts w:cs="B Nazanin" w:hint="cs"/>
                <w:sz w:val="28"/>
                <w:szCs w:val="28"/>
                <w:rtl/>
              </w:rPr>
              <w:t>انتقادات، پیشنهادات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و امتیاز</w:t>
            </w:r>
            <w:r w:rsidR="003E0B26">
              <w:rPr>
                <w:rFonts w:cs="B Nazanin" w:hint="cs"/>
                <w:sz w:val="28"/>
                <w:szCs w:val="28"/>
                <w:rtl/>
              </w:rPr>
              <w:t xml:space="preserve"> </w:t>
            </w:r>
            <w:r w:rsidR="00B510C0">
              <w:rPr>
                <w:rFonts w:cs="B Nazanin"/>
                <w:sz w:val="28"/>
                <w:szCs w:val="28"/>
                <w:rtl/>
              </w:rPr>
              <w:t>مدنظر</w:t>
            </w:r>
            <w:r w:rsidR="003E0B26">
              <w:rPr>
                <w:rFonts w:cs="B Nazanin" w:hint="cs"/>
                <w:sz w:val="28"/>
                <w:szCs w:val="28"/>
                <w:rtl/>
              </w:rPr>
              <w:t xml:space="preserve"> خود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را </w:t>
            </w:r>
            <w:r w:rsidR="003E0B26">
              <w:rPr>
                <w:rFonts w:cs="B Nazanin" w:hint="cs"/>
                <w:sz w:val="28"/>
                <w:szCs w:val="28"/>
                <w:rtl/>
              </w:rPr>
              <w:t xml:space="preserve">نسبت </w:t>
            </w:r>
            <w:r>
              <w:rPr>
                <w:rFonts w:cs="B Nazanin" w:hint="cs"/>
                <w:sz w:val="28"/>
                <w:szCs w:val="28"/>
                <w:rtl/>
              </w:rPr>
              <w:t>به خدما</w:t>
            </w:r>
            <w:r w:rsidR="003E0B26">
              <w:rPr>
                <w:rFonts w:cs="B Nazanin" w:hint="cs"/>
                <w:sz w:val="28"/>
                <w:szCs w:val="28"/>
                <w:rtl/>
              </w:rPr>
              <w:t>ت</w:t>
            </w:r>
            <w:r>
              <w:rPr>
                <w:rFonts w:cs="B Nazanin" w:hint="cs"/>
                <w:sz w:val="28"/>
                <w:szCs w:val="28"/>
                <w:rtl/>
              </w:rPr>
              <w:t xml:space="preserve"> سامانه ثبت </w:t>
            </w:r>
            <w:r w:rsidR="00B53EC3">
              <w:rPr>
                <w:rFonts w:cs="B Nazanin" w:hint="cs"/>
                <w:sz w:val="28"/>
                <w:szCs w:val="28"/>
                <w:rtl/>
              </w:rPr>
              <w:t>‌</w:t>
            </w:r>
            <w:r w:rsidR="00B53EC3">
              <w:rPr>
                <w:rFonts w:cs="B Nazanin" w:hint="eastAsia"/>
                <w:sz w:val="28"/>
                <w:szCs w:val="28"/>
                <w:rtl/>
              </w:rPr>
              <w:t>کند</w:t>
            </w:r>
            <w:r w:rsidR="003E0B26">
              <w:rPr>
                <w:rFonts w:cs="B Nazanin" w:hint="cs"/>
                <w:sz w:val="28"/>
                <w:szCs w:val="28"/>
                <w:rtl/>
              </w:rPr>
              <w:t>.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7FAE1F46" w14:textId="554B1F53" w:rsidR="00024E09" w:rsidRPr="00033615" w:rsidRDefault="00153E19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Nice to have</w:t>
            </w:r>
          </w:p>
        </w:tc>
      </w:tr>
    </w:tbl>
    <w:p w14:paraId="4A1CF31E" w14:textId="77777777" w:rsidR="00024E09" w:rsidRDefault="00024E09" w:rsidP="00024E09">
      <w:pPr>
        <w:bidi/>
        <w:rPr>
          <w:rFonts w:cs="B Nazanin"/>
          <w:sz w:val="36"/>
          <w:szCs w:val="36"/>
          <w:rtl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95"/>
        <w:gridCol w:w="2155"/>
      </w:tblGrid>
      <w:tr w:rsidR="00AE20DD" w14:paraId="0771C65D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011F1C42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توضیحات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18BB37F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وع</w:t>
            </w:r>
          </w:p>
        </w:tc>
      </w:tr>
      <w:tr w:rsidR="00AE20DD" w14:paraId="62F7D905" w14:textId="77777777" w:rsidTr="007E323C">
        <w:trPr>
          <w:jc w:val="center"/>
        </w:trPr>
        <w:tc>
          <w:tcPr>
            <w:tcW w:w="7195" w:type="dxa"/>
            <w:vMerge w:val="restart"/>
            <w:vAlign w:val="center"/>
          </w:tcPr>
          <w:p w14:paraId="32D397BE" w14:textId="3F054B3D" w:rsidR="00AE20DD" w:rsidRPr="00024E09" w:rsidRDefault="00AE20DD" w:rsidP="007E323C">
            <w:pPr>
              <w:bidi/>
              <w:spacing w:after="160" w:line="256" w:lineRule="auto"/>
              <w:rPr>
                <w:rFonts w:cs="Calibri"/>
                <w:sz w:val="28"/>
                <w:szCs w:val="28"/>
                <w:lang w:bidi="fa-IR"/>
              </w:rPr>
            </w:pP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>هر کاربر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(شامل مد</w:t>
            </w:r>
            <w:r w:rsidRPr="005D216F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5D216F">
              <w:rPr>
                <w:rFonts w:cs="B Nazanin" w:hint="eastAsia"/>
                <w:sz w:val="28"/>
                <w:szCs w:val="28"/>
                <w:rtl/>
                <w:lang w:bidi="fa-IR"/>
              </w:rPr>
              <w:t>ر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و مسئول مربوط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)</w:t>
            </w:r>
            <w:r w:rsidRPr="005D216F">
              <w:rPr>
                <w:rFonts w:cs="B Nazanin"/>
                <w:sz w:val="28"/>
                <w:szCs w:val="28"/>
                <w:rtl/>
                <w:lang w:bidi="fa-IR"/>
              </w:rPr>
              <w:t xml:space="preserve"> 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>با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 w:hint="eastAsia"/>
                <w:sz w:val="28"/>
                <w:szCs w:val="28"/>
                <w:rtl/>
                <w:lang w:bidi="fa-IR"/>
              </w:rPr>
              <w:t>ست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بتوا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د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ر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پنل کاربر</w:t>
            </w:r>
            <w:r w:rsidRPr="004A3B7D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Pr="004A3B7D">
              <w:rPr>
                <w:rFonts w:cs="B Nazanin"/>
                <w:sz w:val="28"/>
                <w:szCs w:val="28"/>
                <w:rtl/>
                <w:lang w:bidi="fa-IR"/>
              </w:rPr>
              <w:t xml:space="preserve"> خود، 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لیست </w:t>
            </w:r>
            <w:r w:rsidRPr="00D163AC">
              <w:rPr>
                <w:rFonts w:cs="B Nazanin"/>
                <w:sz w:val="28"/>
                <w:szCs w:val="28"/>
                <w:rtl/>
                <w:lang w:bidi="fa-IR"/>
              </w:rPr>
              <w:t>تراکنش‌ه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 سیستم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را در فایلی جداگانه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در </w:t>
            </w:r>
            <w:r>
              <w:rPr>
                <w:rFonts w:cs="B Nazanin"/>
                <w:sz w:val="28"/>
                <w:szCs w:val="28"/>
                <w:rtl/>
                <w:lang w:bidi="fa-IR"/>
              </w:rPr>
              <w:t>قالب‌ها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ی متنوع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از سیستم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خروجی 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>دریافت کن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آنها را روی سیستم خود ذخیره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شته باشد</w:t>
            </w:r>
            <w:r w:rsidRPr="00D163AC">
              <w:rPr>
                <w:rFonts w:cs="B Nazanin" w:hint="cs"/>
                <w:sz w:val="28"/>
                <w:szCs w:val="28"/>
                <w:rtl/>
                <w:lang w:bidi="fa-IR"/>
              </w:rPr>
              <w:t>.</w:t>
            </w:r>
          </w:p>
        </w:tc>
        <w:tc>
          <w:tcPr>
            <w:tcW w:w="2155" w:type="dxa"/>
            <w:vAlign w:val="center"/>
          </w:tcPr>
          <w:p w14:paraId="7A712DD2" w14:textId="0BDFAA05" w:rsidR="00AE20DD" w:rsidRPr="00033615" w:rsidRDefault="00153E19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Feature</w:t>
            </w:r>
          </w:p>
        </w:tc>
      </w:tr>
      <w:tr w:rsidR="00AE20DD" w14:paraId="36217463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94D837C" w14:textId="77777777" w:rsidR="00AE20DD" w:rsidRPr="00033615" w:rsidRDefault="00AE20D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0DBA10C1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زمان لازم</w:t>
            </w:r>
          </w:p>
        </w:tc>
      </w:tr>
      <w:tr w:rsidR="00AE20DD" w14:paraId="648B6E86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3C7ABD40" w14:textId="77777777" w:rsidR="00AE20DD" w:rsidRPr="00033615" w:rsidRDefault="00AE20D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4BBB1E6F" w14:textId="67E4D148" w:rsidR="00AE20DD" w:rsidRPr="00033615" w:rsidRDefault="003E0B26" w:rsidP="00153E19">
            <w:pPr>
              <w:bidi/>
              <w:jc w:val="center"/>
              <w:rPr>
                <w:rFonts w:cs="B Nazanin"/>
                <w:sz w:val="28"/>
                <w:szCs w:val="28"/>
                <w:rtl/>
              </w:rPr>
            </w:pPr>
            <w:r>
              <w:rPr>
                <w:rFonts w:cs="B Nazanin" w:hint="cs"/>
                <w:sz w:val="28"/>
                <w:szCs w:val="28"/>
                <w:rtl/>
              </w:rPr>
              <w:t>7</w:t>
            </w:r>
            <w:r w:rsidR="00153E19">
              <w:rPr>
                <w:rFonts w:cs="B Nazanin" w:hint="cs"/>
                <w:sz w:val="28"/>
                <w:szCs w:val="28"/>
                <w:rtl/>
              </w:rPr>
              <w:t xml:space="preserve"> روز</w:t>
            </w:r>
          </w:p>
        </w:tc>
      </w:tr>
      <w:tr w:rsidR="00AE20DD" w14:paraId="3264A7E1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41C0197" w14:textId="77777777" w:rsidR="00AE20DD" w:rsidRPr="00033615" w:rsidRDefault="00AE20D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5175E1CF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ولویت</w:t>
            </w:r>
          </w:p>
        </w:tc>
      </w:tr>
      <w:tr w:rsidR="00AE20DD" w14:paraId="096397D6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5A8928DF" w14:textId="77777777" w:rsidR="00AE20DD" w:rsidRPr="00033615" w:rsidRDefault="00AE20D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5AF1CD73" w14:textId="2D8F7573" w:rsidR="00AE20DD" w:rsidRPr="00033615" w:rsidRDefault="003E0B26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12</w:t>
            </w:r>
          </w:p>
        </w:tc>
      </w:tr>
      <w:tr w:rsidR="00AE20DD" w14:paraId="566EFDA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4CC4A52A" w14:textId="77777777" w:rsidR="00AE20DD" w:rsidRPr="00033615" w:rsidRDefault="00AE20D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F010D7B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نسخه</w:t>
            </w:r>
          </w:p>
        </w:tc>
      </w:tr>
      <w:tr w:rsidR="00AE20DD" w14:paraId="1D7AA8C0" w14:textId="77777777" w:rsidTr="007E323C">
        <w:trPr>
          <w:jc w:val="center"/>
        </w:trPr>
        <w:tc>
          <w:tcPr>
            <w:tcW w:w="7195" w:type="dxa"/>
            <w:vMerge/>
            <w:vAlign w:val="center"/>
          </w:tcPr>
          <w:p w14:paraId="7B04CA13" w14:textId="77777777" w:rsidR="00AE20DD" w:rsidRPr="00033615" w:rsidRDefault="00AE20DD" w:rsidP="007E323C">
            <w:pPr>
              <w:bidi/>
              <w:ind w:left="360"/>
              <w:jc w:val="center"/>
              <w:rPr>
                <w:rFonts w:cs="B Nazanin"/>
                <w:sz w:val="28"/>
                <w:szCs w:val="28"/>
                <w:lang w:bidi="fa-IR"/>
              </w:rPr>
            </w:pPr>
          </w:p>
        </w:tc>
        <w:tc>
          <w:tcPr>
            <w:tcW w:w="2155" w:type="dxa"/>
            <w:vAlign w:val="center"/>
          </w:tcPr>
          <w:p w14:paraId="01C92AC6" w14:textId="598C6D79" w:rsidR="00AE20DD" w:rsidRPr="00033615" w:rsidRDefault="00D94F17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2</w:t>
            </w:r>
          </w:p>
        </w:tc>
      </w:tr>
      <w:tr w:rsidR="00AE20DD" w14:paraId="670CCECC" w14:textId="77777777" w:rsidTr="007E323C">
        <w:trPr>
          <w:jc w:val="center"/>
        </w:trPr>
        <w:tc>
          <w:tcPr>
            <w:tcW w:w="7195" w:type="dxa"/>
            <w:shd w:val="clear" w:color="auto" w:fill="E7E6E6" w:themeFill="background2"/>
            <w:vAlign w:val="center"/>
          </w:tcPr>
          <w:p w14:paraId="05A897C9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لاک پذیرش</w:t>
            </w:r>
          </w:p>
        </w:tc>
        <w:tc>
          <w:tcPr>
            <w:tcW w:w="2155" w:type="dxa"/>
            <w:shd w:val="clear" w:color="auto" w:fill="E7E6E6" w:themeFill="background2"/>
            <w:vAlign w:val="center"/>
          </w:tcPr>
          <w:p w14:paraId="2FD3AFD2" w14:textId="77777777" w:rsidR="00AE20DD" w:rsidRPr="00033615" w:rsidRDefault="00AE20DD" w:rsidP="007E323C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وضعیت</w:t>
            </w:r>
          </w:p>
        </w:tc>
      </w:tr>
      <w:tr w:rsidR="00AE20DD" w14:paraId="7BCD20E4" w14:textId="77777777" w:rsidTr="00186453">
        <w:trPr>
          <w:jc w:val="center"/>
        </w:trPr>
        <w:tc>
          <w:tcPr>
            <w:tcW w:w="7195" w:type="dxa"/>
            <w:vAlign w:val="center"/>
          </w:tcPr>
          <w:p w14:paraId="71665B32" w14:textId="1624EA12" w:rsidR="00153E19" w:rsidRPr="00033615" w:rsidRDefault="00153E19" w:rsidP="00153E19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دریافت </w:t>
            </w:r>
            <w:r w:rsidR="003E0B26">
              <w:rPr>
                <w:rFonts w:cs="B Nazanin" w:hint="cs"/>
                <w:sz w:val="28"/>
                <w:szCs w:val="28"/>
                <w:rtl/>
                <w:lang w:bidi="fa-IR"/>
              </w:rPr>
              <w:t>خروجی از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لیست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تراکنش‌ها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سیستم در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قالب‌ها</w:t>
            </w:r>
            <w:r w:rsidR="003E0B2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</w:t>
            </w:r>
            <w:r w:rsidR="00B53EC3">
              <w:rPr>
                <w:rFonts w:cs="B Nazanin"/>
                <w:sz w:val="28"/>
                <w:szCs w:val="28"/>
                <w:rtl/>
                <w:lang w:bidi="fa-IR"/>
              </w:rPr>
              <w:t>فا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</w:t>
            </w:r>
            <w:r w:rsidR="00B53EC3">
              <w:rPr>
                <w:rFonts w:cs="B Nazanin" w:hint="eastAsia"/>
                <w:sz w:val="28"/>
                <w:szCs w:val="28"/>
                <w:rtl/>
                <w:lang w:bidi="fa-IR"/>
              </w:rPr>
              <w:t>ل‌ها</w:t>
            </w:r>
            <w:r w:rsidR="00B53EC3">
              <w:rPr>
                <w:rFonts w:cs="B Nazanin" w:hint="cs"/>
                <w:sz w:val="28"/>
                <w:szCs w:val="28"/>
                <w:rtl/>
                <w:lang w:bidi="fa-IR"/>
              </w:rPr>
              <w:t>یی</w:t>
            </w:r>
            <w:r w:rsidR="003E0B26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متنوع</w:t>
            </w:r>
          </w:p>
        </w:tc>
        <w:tc>
          <w:tcPr>
            <w:tcW w:w="2155" w:type="dxa"/>
            <w:shd w:val="clear" w:color="auto" w:fill="auto"/>
            <w:vAlign w:val="center"/>
          </w:tcPr>
          <w:p w14:paraId="7EC58D5D" w14:textId="6ECFBD5F" w:rsidR="00AE20DD" w:rsidRPr="00033615" w:rsidRDefault="00153E19" w:rsidP="00153E19">
            <w:pPr>
              <w:bidi/>
              <w:jc w:val="center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Nice to have</w:t>
            </w:r>
          </w:p>
        </w:tc>
      </w:tr>
    </w:tbl>
    <w:p w14:paraId="0261FD2E" w14:textId="1CF1211D" w:rsidR="00092887" w:rsidRPr="00D163AC" w:rsidRDefault="00092887" w:rsidP="004B0014">
      <w:pPr>
        <w:bidi/>
        <w:rPr>
          <w:rFonts w:cs="B Nazanin"/>
          <w:sz w:val="28"/>
          <w:szCs w:val="28"/>
          <w:rtl/>
          <w:lang w:bidi="fa-IR"/>
        </w:rPr>
      </w:pPr>
    </w:p>
    <w:sectPr w:rsidR="00092887" w:rsidRPr="00D163AC" w:rsidSect="00942793">
      <w:footerReference w:type="even" r:id="rId8"/>
      <w:footerReference w:type="default" r:id="rId9"/>
      <w:pgSz w:w="12240" w:h="15840"/>
      <w:pgMar w:top="1440" w:right="1440" w:bottom="127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9D6AD" w14:textId="77777777" w:rsidR="00A50A1C" w:rsidRDefault="00A50A1C" w:rsidP="00A14886">
      <w:pPr>
        <w:spacing w:after="0" w:line="240" w:lineRule="auto"/>
      </w:pPr>
      <w:r>
        <w:separator/>
      </w:r>
    </w:p>
  </w:endnote>
  <w:endnote w:type="continuationSeparator" w:id="0">
    <w:p w14:paraId="6B1865EC" w14:textId="77777777" w:rsidR="00A50A1C" w:rsidRDefault="00A50A1C" w:rsidP="00A14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645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CC367C" w14:textId="7ABE7FFC" w:rsidR="00942793" w:rsidRDefault="009427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E1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FA5BC9F" w14:textId="77777777" w:rsidR="00942793" w:rsidRDefault="009427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5321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9F45D1" w14:textId="297B9DC7" w:rsidR="00942793" w:rsidRDefault="009427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3E1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AF9B104" w14:textId="77777777" w:rsidR="00942793" w:rsidRDefault="00942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66652" w14:textId="77777777" w:rsidR="00A50A1C" w:rsidRDefault="00A50A1C" w:rsidP="00A14886">
      <w:pPr>
        <w:spacing w:after="0" w:line="240" w:lineRule="auto"/>
      </w:pPr>
      <w:r>
        <w:separator/>
      </w:r>
    </w:p>
  </w:footnote>
  <w:footnote w:type="continuationSeparator" w:id="0">
    <w:p w14:paraId="6DD8FD3C" w14:textId="77777777" w:rsidR="00A50A1C" w:rsidRDefault="00A50A1C" w:rsidP="00A148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74C"/>
    <w:multiLevelType w:val="hybridMultilevel"/>
    <w:tmpl w:val="5A1C3EA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48F138E"/>
    <w:multiLevelType w:val="hybridMultilevel"/>
    <w:tmpl w:val="E25C9AE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579205A"/>
    <w:multiLevelType w:val="hybridMultilevel"/>
    <w:tmpl w:val="42AC0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713FE"/>
    <w:multiLevelType w:val="hybridMultilevel"/>
    <w:tmpl w:val="3BB61EF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5D496C"/>
    <w:multiLevelType w:val="hybridMultilevel"/>
    <w:tmpl w:val="0CAEAC0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1EB20A2"/>
    <w:multiLevelType w:val="hybridMultilevel"/>
    <w:tmpl w:val="5B483DE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6061543"/>
    <w:multiLevelType w:val="hybridMultilevel"/>
    <w:tmpl w:val="A788B74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81F13BF"/>
    <w:multiLevelType w:val="hybridMultilevel"/>
    <w:tmpl w:val="6BC6F318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86A5F98"/>
    <w:multiLevelType w:val="hybridMultilevel"/>
    <w:tmpl w:val="13E24A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26D78"/>
    <w:multiLevelType w:val="hybridMultilevel"/>
    <w:tmpl w:val="A7CA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1C155B"/>
    <w:multiLevelType w:val="hybridMultilevel"/>
    <w:tmpl w:val="0E983FF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8113EC6"/>
    <w:multiLevelType w:val="hybridMultilevel"/>
    <w:tmpl w:val="FB5475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717C5"/>
    <w:multiLevelType w:val="hybridMultilevel"/>
    <w:tmpl w:val="4740F9A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3EBF7130"/>
    <w:multiLevelType w:val="hybridMultilevel"/>
    <w:tmpl w:val="5C9EB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9BD"/>
    <w:multiLevelType w:val="hybridMultilevel"/>
    <w:tmpl w:val="A37C6E1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3F271B"/>
    <w:multiLevelType w:val="hybridMultilevel"/>
    <w:tmpl w:val="516E3C80"/>
    <w:lvl w:ilvl="0" w:tplc="74624622">
      <w:start w:val="1"/>
      <w:numFmt w:val="decimal"/>
      <w:lvlText w:val="%1."/>
      <w:lvlJc w:val="left"/>
      <w:pPr>
        <w:ind w:left="360" w:hanging="360"/>
      </w:pPr>
      <w:rPr>
        <w:rFonts w:cs="B Nazanin"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DB70F7"/>
    <w:multiLevelType w:val="hybridMultilevel"/>
    <w:tmpl w:val="2522E93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530366B5"/>
    <w:multiLevelType w:val="hybridMultilevel"/>
    <w:tmpl w:val="ED7E7E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56A11"/>
    <w:multiLevelType w:val="hybridMultilevel"/>
    <w:tmpl w:val="95CC1A5C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A885B86"/>
    <w:multiLevelType w:val="hybridMultilevel"/>
    <w:tmpl w:val="DCC400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337EC"/>
    <w:multiLevelType w:val="hybridMultilevel"/>
    <w:tmpl w:val="4668687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D2B163D"/>
    <w:multiLevelType w:val="hybridMultilevel"/>
    <w:tmpl w:val="A3D6D1A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FD07461"/>
    <w:multiLevelType w:val="hybridMultilevel"/>
    <w:tmpl w:val="DB1A266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52C0D96"/>
    <w:multiLevelType w:val="hybridMultilevel"/>
    <w:tmpl w:val="D07A5E8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B642CB2"/>
    <w:multiLevelType w:val="hybridMultilevel"/>
    <w:tmpl w:val="DD8A8A2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CA12088"/>
    <w:multiLevelType w:val="hybridMultilevel"/>
    <w:tmpl w:val="52A8752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71C02250"/>
    <w:multiLevelType w:val="hybridMultilevel"/>
    <w:tmpl w:val="07C6B0D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4CF6B07"/>
    <w:multiLevelType w:val="hybridMultilevel"/>
    <w:tmpl w:val="64A6B2C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87573FA"/>
    <w:multiLevelType w:val="hybridMultilevel"/>
    <w:tmpl w:val="31BA093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B118FE"/>
    <w:multiLevelType w:val="hybridMultilevel"/>
    <w:tmpl w:val="FDC27FF2"/>
    <w:lvl w:ilvl="0" w:tplc="0409000B">
      <w:start w:val="1"/>
      <w:numFmt w:val="bullet"/>
      <w:lvlText w:val=""/>
      <w:lvlJc w:val="left"/>
      <w:pPr>
        <w:ind w:left="29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98" w:hanging="360"/>
      </w:pPr>
      <w:rPr>
        <w:rFonts w:ascii="Wingdings" w:hAnsi="Wingdings" w:hint="default"/>
      </w:rPr>
    </w:lvl>
  </w:abstractNum>
  <w:abstractNum w:abstractNumId="30" w15:restartNumberingAfterBreak="0">
    <w:nsid w:val="7E2C33BB"/>
    <w:multiLevelType w:val="hybridMultilevel"/>
    <w:tmpl w:val="80AA9674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38696404">
    <w:abstractNumId w:val="2"/>
  </w:num>
  <w:num w:numId="2" w16cid:durableId="733964675">
    <w:abstractNumId w:val="10"/>
  </w:num>
  <w:num w:numId="3" w16cid:durableId="403991132">
    <w:abstractNumId w:val="19"/>
  </w:num>
  <w:num w:numId="4" w16cid:durableId="1548226958">
    <w:abstractNumId w:val="6"/>
  </w:num>
  <w:num w:numId="5" w16cid:durableId="875503514">
    <w:abstractNumId w:val="14"/>
  </w:num>
  <w:num w:numId="6" w16cid:durableId="76174292">
    <w:abstractNumId w:val="27"/>
  </w:num>
  <w:num w:numId="7" w16cid:durableId="1265336062">
    <w:abstractNumId w:val="29"/>
  </w:num>
  <w:num w:numId="8" w16cid:durableId="263734269">
    <w:abstractNumId w:val="25"/>
  </w:num>
  <w:num w:numId="9" w16cid:durableId="1962222919">
    <w:abstractNumId w:val="28"/>
  </w:num>
  <w:num w:numId="10" w16cid:durableId="554200239">
    <w:abstractNumId w:val="22"/>
  </w:num>
  <w:num w:numId="11" w16cid:durableId="96101355">
    <w:abstractNumId w:val="0"/>
  </w:num>
  <w:num w:numId="12" w16cid:durableId="706880208">
    <w:abstractNumId w:val="26"/>
  </w:num>
  <w:num w:numId="13" w16cid:durableId="2051302083">
    <w:abstractNumId w:val="12"/>
  </w:num>
  <w:num w:numId="14" w16cid:durableId="1809858510">
    <w:abstractNumId w:val="21"/>
  </w:num>
  <w:num w:numId="15" w16cid:durableId="1426922873">
    <w:abstractNumId w:val="23"/>
  </w:num>
  <w:num w:numId="16" w16cid:durableId="153037819">
    <w:abstractNumId w:val="4"/>
  </w:num>
  <w:num w:numId="17" w16cid:durableId="974336251">
    <w:abstractNumId w:val="5"/>
  </w:num>
  <w:num w:numId="18" w16cid:durableId="1837182359">
    <w:abstractNumId w:val="24"/>
  </w:num>
  <w:num w:numId="19" w16cid:durableId="348531105">
    <w:abstractNumId w:val="30"/>
  </w:num>
  <w:num w:numId="20" w16cid:durableId="189074773">
    <w:abstractNumId w:val="7"/>
  </w:num>
  <w:num w:numId="21" w16cid:durableId="1659726759">
    <w:abstractNumId w:val="18"/>
  </w:num>
  <w:num w:numId="22" w16cid:durableId="776799512">
    <w:abstractNumId w:val="8"/>
  </w:num>
  <w:num w:numId="23" w16cid:durableId="1699118033">
    <w:abstractNumId w:val="20"/>
  </w:num>
  <w:num w:numId="24" w16cid:durableId="1780904219">
    <w:abstractNumId w:val="16"/>
  </w:num>
  <w:num w:numId="25" w16cid:durableId="1725904142">
    <w:abstractNumId w:val="3"/>
  </w:num>
  <w:num w:numId="26" w16cid:durableId="2128892677">
    <w:abstractNumId w:val="1"/>
  </w:num>
  <w:num w:numId="27" w16cid:durableId="937909878">
    <w:abstractNumId w:val="11"/>
  </w:num>
  <w:num w:numId="28" w16cid:durableId="1574661287">
    <w:abstractNumId w:val="17"/>
  </w:num>
  <w:num w:numId="29" w16cid:durableId="544292314">
    <w:abstractNumId w:val="15"/>
  </w:num>
  <w:num w:numId="30" w16cid:durableId="1412971434">
    <w:abstractNumId w:val="13"/>
  </w:num>
  <w:num w:numId="31" w16cid:durableId="1116413556">
    <w:abstractNumId w:val="9"/>
  </w:num>
  <w:num w:numId="32" w16cid:durableId="8975972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tzQ2NLewtLQ0NjFX0lEKTi0uzszPAymwrAUA1yteRSwAAAA="/>
  </w:docVars>
  <w:rsids>
    <w:rsidRoot w:val="000F75E7"/>
    <w:rsid w:val="00014063"/>
    <w:rsid w:val="00024E09"/>
    <w:rsid w:val="00033615"/>
    <w:rsid w:val="00036F8A"/>
    <w:rsid w:val="00042862"/>
    <w:rsid w:val="00042D92"/>
    <w:rsid w:val="0005000B"/>
    <w:rsid w:val="00085102"/>
    <w:rsid w:val="00092887"/>
    <w:rsid w:val="000C3D5D"/>
    <w:rsid w:val="000D3F4A"/>
    <w:rsid w:val="000E0177"/>
    <w:rsid w:val="000F0AFA"/>
    <w:rsid w:val="000F75E7"/>
    <w:rsid w:val="00102C4D"/>
    <w:rsid w:val="0011524F"/>
    <w:rsid w:val="00115FFA"/>
    <w:rsid w:val="00130B96"/>
    <w:rsid w:val="00153E19"/>
    <w:rsid w:val="00177E7D"/>
    <w:rsid w:val="0018630E"/>
    <w:rsid w:val="00186453"/>
    <w:rsid w:val="00194445"/>
    <w:rsid w:val="001C344A"/>
    <w:rsid w:val="001E4F56"/>
    <w:rsid w:val="001E6597"/>
    <w:rsid w:val="00253D10"/>
    <w:rsid w:val="00260407"/>
    <w:rsid w:val="002715D3"/>
    <w:rsid w:val="002831F7"/>
    <w:rsid w:val="002A28E9"/>
    <w:rsid w:val="002B1907"/>
    <w:rsid w:val="00323C66"/>
    <w:rsid w:val="00342703"/>
    <w:rsid w:val="0035619B"/>
    <w:rsid w:val="00362920"/>
    <w:rsid w:val="003B2418"/>
    <w:rsid w:val="003D5A3C"/>
    <w:rsid w:val="003E0B26"/>
    <w:rsid w:val="004210EB"/>
    <w:rsid w:val="004441F6"/>
    <w:rsid w:val="0044795C"/>
    <w:rsid w:val="0045284F"/>
    <w:rsid w:val="00452D43"/>
    <w:rsid w:val="00453A0E"/>
    <w:rsid w:val="0045649F"/>
    <w:rsid w:val="0048334B"/>
    <w:rsid w:val="004A1FAD"/>
    <w:rsid w:val="004A3B7D"/>
    <w:rsid w:val="004B0014"/>
    <w:rsid w:val="004B02D6"/>
    <w:rsid w:val="004B1367"/>
    <w:rsid w:val="004C0017"/>
    <w:rsid w:val="004C38ED"/>
    <w:rsid w:val="0051382F"/>
    <w:rsid w:val="00522BD4"/>
    <w:rsid w:val="0054567F"/>
    <w:rsid w:val="005771F0"/>
    <w:rsid w:val="005B3671"/>
    <w:rsid w:val="005B3C37"/>
    <w:rsid w:val="005D216F"/>
    <w:rsid w:val="005E2919"/>
    <w:rsid w:val="00601F5D"/>
    <w:rsid w:val="006235C3"/>
    <w:rsid w:val="006308F2"/>
    <w:rsid w:val="006569CE"/>
    <w:rsid w:val="00657DFB"/>
    <w:rsid w:val="006907BC"/>
    <w:rsid w:val="00712CF0"/>
    <w:rsid w:val="00773835"/>
    <w:rsid w:val="00776BB8"/>
    <w:rsid w:val="007966C7"/>
    <w:rsid w:val="007A3613"/>
    <w:rsid w:val="007E10AA"/>
    <w:rsid w:val="00807A56"/>
    <w:rsid w:val="00812106"/>
    <w:rsid w:val="00830B85"/>
    <w:rsid w:val="00863C2B"/>
    <w:rsid w:val="008908F7"/>
    <w:rsid w:val="008D57B8"/>
    <w:rsid w:val="008E3E23"/>
    <w:rsid w:val="008E7D82"/>
    <w:rsid w:val="008F5F38"/>
    <w:rsid w:val="00902A07"/>
    <w:rsid w:val="009179DA"/>
    <w:rsid w:val="00924129"/>
    <w:rsid w:val="00927FCA"/>
    <w:rsid w:val="00942793"/>
    <w:rsid w:val="00962486"/>
    <w:rsid w:val="009653C5"/>
    <w:rsid w:val="009A0AC1"/>
    <w:rsid w:val="009B282C"/>
    <w:rsid w:val="009B6D0E"/>
    <w:rsid w:val="009E6A90"/>
    <w:rsid w:val="00A14886"/>
    <w:rsid w:val="00A50A1C"/>
    <w:rsid w:val="00A5280F"/>
    <w:rsid w:val="00A54920"/>
    <w:rsid w:val="00A57B27"/>
    <w:rsid w:val="00A91DA2"/>
    <w:rsid w:val="00AC4A06"/>
    <w:rsid w:val="00AC6FA5"/>
    <w:rsid w:val="00AE20DD"/>
    <w:rsid w:val="00AE49E9"/>
    <w:rsid w:val="00AF34BD"/>
    <w:rsid w:val="00B11D4E"/>
    <w:rsid w:val="00B15E11"/>
    <w:rsid w:val="00B20794"/>
    <w:rsid w:val="00B30379"/>
    <w:rsid w:val="00B31982"/>
    <w:rsid w:val="00B510C0"/>
    <w:rsid w:val="00B53EC3"/>
    <w:rsid w:val="00B56518"/>
    <w:rsid w:val="00B56812"/>
    <w:rsid w:val="00B806F0"/>
    <w:rsid w:val="00B97683"/>
    <w:rsid w:val="00BA4465"/>
    <w:rsid w:val="00BA6C47"/>
    <w:rsid w:val="00BB4E58"/>
    <w:rsid w:val="00BB4F0E"/>
    <w:rsid w:val="00BD2C56"/>
    <w:rsid w:val="00BE255A"/>
    <w:rsid w:val="00C101C5"/>
    <w:rsid w:val="00C363DD"/>
    <w:rsid w:val="00C57EDA"/>
    <w:rsid w:val="00C60794"/>
    <w:rsid w:val="00C7474C"/>
    <w:rsid w:val="00C90D47"/>
    <w:rsid w:val="00C9325B"/>
    <w:rsid w:val="00CA24E2"/>
    <w:rsid w:val="00CB454A"/>
    <w:rsid w:val="00CD23B3"/>
    <w:rsid w:val="00CD75FF"/>
    <w:rsid w:val="00CE653A"/>
    <w:rsid w:val="00CE7766"/>
    <w:rsid w:val="00D015BC"/>
    <w:rsid w:val="00D03D74"/>
    <w:rsid w:val="00D066F7"/>
    <w:rsid w:val="00D06C0C"/>
    <w:rsid w:val="00D163AC"/>
    <w:rsid w:val="00D25EDD"/>
    <w:rsid w:val="00D36192"/>
    <w:rsid w:val="00D43575"/>
    <w:rsid w:val="00D63108"/>
    <w:rsid w:val="00D744B4"/>
    <w:rsid w:val="00D77DA8"/>
    <w:rsid w:val="00D913E9"/>
    <w:rsid w:val="00D92E9E"/>
    <w:rsid w:val="00D94F17"/>
    <w:rsid w:val="00DC1D6D"/>
    <w:rsid w:val="00DC65B5"/>
    <w:rsid w:val="00DD0E27"/>
    <w:rsid w:val="00DD131C"/>
    <w:rsid w:val="00DF1B72"/>
    <w:rsid w:val="00DF1E3F"/>
    <w:rsid w:val="00E1624F"/>
    <w:rsid w:val="00E276E6"/>
    <w:rsid w:val="00E35E31"/>
    <w:rsid w:val="00E43098"/>
    <w:rsid w:val="00E463E9"/>
    <w:rsid w:val="00E55971"/>
    <w:rsid w:val="00E6405A"/>
    <w:rsid w:val="00E8052A"/>
    <w:rsid w:val="00E92991"/>
    <w:rsid w:val="00E96DDD"/>
    <w:rsid w:val="00EC3A33"/>
    <w:rsid w:val="00F106C3"/>
    <w:rsid w:val="00F33B23"/>
    <w:rsid w:val="00F47F35"/>
    <w:rsid w:val="00F51362"/>
    <w:rsid w:val="00F73060"/>
    <w:rsid w:val="00F75D99"/>
    <w:rsid w:val="00F97D2C"/>
    <w:rsid w:val="00FA2FCD"/>
    <w:rsid w:val="00FE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D66F98"/>
  <w15:chartTrackingRefBased/>
  <w15:docId w15:val="{D1A5E7BE-C31C-4537-B49D-C541D6150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C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8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4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886"/>
  </w:style>
  <w:style w:type="paragraph" w:styleId="Footer">
    <w:name w:val="footer"/>
    <w:basedOn w:val="Normal"/>
    <w:link w:val="FooterChar"/>
    <w:uiPriority w:val="99"/>
    <w:unhideWhenUsed/>
    <w:rsid w:val="00A14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886"/>
  </w:style>
  <w:style w:type="table" w:styleId="TableGrid">
    <w:name w:val="Table Grid"/>
    <w:basedOn w:val="TableNormal"/>
    <w:uiPriority w:val="39"/>
    <w:rsid w:val="000336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">
    <w:name w:val="hl"/>
    <w:basedOn w:val="DefaultParagraphFont"/>
    <w:rsid w:val="00115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9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453</Words>
  <Characters>6572</Characters>
  <Application>Microsoft Office Word</Application>
  <DocSecurity>0</DocSecurity>
  <Lines>365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kideh</dc:creator>
  <cp:keywords/>
  <dc:description/>
  <cp:lastModifiedBy>Melvin</cp:lastModifiedBy>
  <cp:revision>21</cp:revision>
  <dcterms:created xsi:type="dcterms:W3CDTF">2023-06-04T10:28:00Z</dcterms:created>
  <dcterms:modified xsi:type="dcterms:W3CDTF">2023-06-05T19:23:00Z</dcterms:modified>
</cp:coreProperties>
</file>